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314" w:type="dxa"/>
        <w:tblLayout w:type="fixed"/>
        <w:tblLook w:val="0000" w:firstRow="0" w:lastRow="0" w:firstColumn="0" w:lastColumn="0" w:noHBand="0" w:noVBand="0"/>
      </w:tblPr>
      <w:tblGrid>
        <w:gridCol w:w="6912"/>
        <w:gridCol w:w="3402"/>
      </w:tblGrid>
      <w:tr w:rsidR="00242633" w:rsidRPr="00784955" w14:paraId="44F389DF" w14:textId="77777777" w:rsidTr="00951B2B">
        <w:tc>
          <w:tcPr>
            <w:tcW w:w="6912" w:type="dxa"/>
          </w:tcPr>
          <w:p w14:paraId="4438A96D"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4CC88DC5" w14:textId="62436948" w:rsidR="00242633" w:rsidRPr="00F4139D" w:rsidRDefault="00242633" w:rsidP="006C32E7">
            <w:pPr>
              <w:spacing w:after="240"/>
              <w:ind w:right="-4"/>
              <w:jc w:val="right"/>
              <w:rPr>
                <w:rFonts w:ascii="Arial" w:hAnsi="Arial" w:cs="Arial"/>
                <w:b/>
                <w:bCs/>
                <w:szCs w:val="24"/>
              </w:rPr>
            </w:pPr>
          </w:p>
        </w:tc>
      </w:tr>
      <w:tr w:rsidR="00242633" w:rsidRPr="00C869E6" w14:paraId="7BE3AE4B" w14:textId="77777777" w:rsidTr="00951B2B">
        <w:tc>
          <w:tcPr>
            <w:tcW w:w="6912" w:type="dxa"/>
          </w:tcPr>
          <w:p w14:paraId="4DFCF88B" w14:textId="4667927D"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p>
        </w:tc>
        <w:tc>
          <w:tcPr>
            <w:tcW w:w="3402" w:type="dxa"/>
          </w:tcPr>
          <w:p w14:paraId="7CD7BFBD" w14:textId="3C5DE585"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43320D">
              <w:rPr>
                <w:rFonts w:ascii="Arial" w:hAnsi="Arial" w:cs="Arial"/>
                <w:szCs w:val="24"/>
              </w:rPr>
              <w:t>September</w:t>
            </w:r>
            <w:r w:rsidR="0042103C" w:rsidRPr="001023CF">
              <w:rPr>
                <w:rFonts w:ascii="Arial" w:hAnsi="Arial" w:cs="Arial"/>
                <w:szCs w:val="24"/>
              </w:rPr>
              <w:t xml:space="preserve"> </w:t>
            </w:r>
            <w:r w:rsidR="00C5392A" w:rsidRPr="001023CF">
              <w:rPr>
                <w:rFonts w:ascii="Arial" w:hAnsi="Arial" w:cs="Arial"/>
                <w:szCs w:val="24"/>
              </w:rPr>
              <w:t>20</w:t>
            </w:r>
            <w:r w:rsidR="00C37291">
              <w:rPr>
                <w:rFonts w:ascii="Arial" w:hAnsi="Arial" w:cs="Arial"/>
                <w:szCs w:val="24"/>
              </w:rPr>
              <w:t>20</w:t>
            </w:r>
          </w:p>
        </w:tc>
      </w:tr>
      <w:tr w:rsidR="00242633" w:rsidRPr="00784955" w14:paraId="38037941" w14:textId="77777777" w:rsidTr="00951B2B">
        <w:trPr>
          <w:cantSplit/>
        </w:trPr>
        <w:tc>
          <w:tcPr>
            <w:tcW w:w="10314" w:type="dxa"/>
            <w:gridSpan w:val="2"/>
          </w:tcPr>
          <w:p w14:paraId="68A25E2B" w14:textId="34C12756" w:rsidR="00242633" w:rsidRPr="00784955" w:rsidRDefault="00FC78BB" w:rsidP="007D12AF">
            <w:pPr>
              <w:spacing w:after="360"/>
              <w:rPr>
                <w:rFonts w:ascii="Arial" w:hAnsi="Arial" w:cs="Arial"/>
                <w:b/>
                <w:szCs w:val="24"/>
              </w:rPr>
            </w:pPr>
            <w:r>
              <w:rPr>
                <w:rFonts w:ascii="Arial" w:hAnsi="Arial" w:cs="Arial"/>
                <w:b/>
                <w:szCs w:val="24"/>
              </w:rPr>
              <w:t>Contracts</w:t>
            </w:r>
            <w:r w:rsidR="0043320D">
              <w:rPr>
                <w:rFonts w:ascii="Arial" w:hAnsi="Arial" w:cs="Arial"/>
                <w:b/>
                <w:szCs w:val="24"/>
              </w:rPr>
              <w:t xml:space="preserve"> </w:t>
            </w:r>
            <w:r w:rsidR="00D26C04">
              <w:rPr>
                <w:rFonts w:ascii="Arial" w:hAnsi="Arial" w:cs="Arial"/>
                <w:b/>
                <w:szCs w:val="24"/>
              </w:rPr>
              <w:t>u</w:t>
            </w:r>
            <w:r>
              <w:rPr>
                <w:rFonts w:ascii="Arial" w:hAnsi="Arial" w:cs="Arial"/>
                <w:b/>
                <w:szCs w:val="24"/>
              </w:rPr>
              <w:t xml:space="preserve">pdate </w:t>
            </w:r>
          </w:p>
        </w:tc>
      </w:tr>
      <w:tr w:rsidR="00242633" w:rsidRPr="00784955" w14:paraId="02253812" w14:textId="77777777" w:rsidTr="00951B2B">
        <w:trPr>
          <w:cantSplit/>
        </w:trPr>
        <w:tc>
          <w:tcPr>
            <w:tcW w:w="10314" w:type="dxa"/>
            <w:gridSpan w:val="2"/>
            <w:tcBorders>
              <w:top w:val="single" w:sz="4" w:space="0" w:color="auto"/>
              <w:left w:val="single" w:sz="4" w:space="0" w:color="auto"/>
              <w:right w:val="single" w:sz="4" w:space="0" w:color="auto"/>
            </w:tcBorders>
          </w:tcPr>
          <w:p w14:paraId="784F8016"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1CF1C527" w14:textId="710ECDB4" w:rsidR="00C13CC9" w:rsidRPr="00784955" w:rsidRDefault="00493324" w:rsidP="00D7602D">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p>
        </w:tc>
      </w:tr>
      <w:tr w:rsidR="00242633" w:rsidRPr="00784955" w14:paraId="2BE43F69" w14:textId="77777777" w:rsidTr="00951B2B">
        <w:trPr>
          <w:cantSplit/>
        </w:trPr>
        <w:tc>
          <w:tcPr>
            <w:tcW w:w="10314" w:type="dxa"/>
            <w:gridSpan w:val="2"/>
            <w:tcBorders>
              <w:top w:val="single" w:sz="4" w:space="0" w:color="auto"/>
              <w:bottom w:val="single" w:sz="4" w:space="0" w:color="auto"/>
            </w:tcBorders>
          </w:tcPr>
          <w:p w14:paraId="68E4C847" w14:textId="77777777" w:rsidR="00242633" w:rsidRPr="002A3AD9" w:rsidRDefault="00242633">
            <w:pPr>
              <w:spacing w:after="120"/>
              <w:rPr>
                <w:rFonts w:ascii="Arial" w:hAnsi="Arial" w:cs="Arial"/>
                <w:b/>
                <w:sz w:val="2"/>
                <w:szCs w:val="2"/>
              </w:rPr>
            </w:pPr>
          </w:p>
        </w:tc>
      </w:tr>
      <w:tr w:rsidR="00242633" w:rsidRPr="00784955" w14:paraId="388B49F3"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58AE596D" w14:textId="04DDFB26"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w:t>
            </w:r>
            <w:proofErr w:type="gramStart"/>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w:t>
            </w:r>
            <w:proofErr w:type="gramEnd"/>
            <w:r w:rsidR="005456C1">
              <w:rPr>
                <w:rFonts w:ascii="Arial" w:hAnsi="Arial" w:cs="Arial"/>
                <w:iCs/>
                <w:szCs w:val="24"/>
              </w:rPr>
              <w:t xml:space="preserve"> Authority is asked to:</w:t>
            </w:r>
          </w:p>
          <w:p w14:paraId="2BAD75C1" w14:textId="4641C2BE"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28710924"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622DA25A" w14:textId="0C2100E1"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This conforms </w:t>
      </w:r>
      <w:r w:rsidR="007572C4">
        <w:rPr>
          <w:rFonts w:ascii="Arial" w:hAnsi="Arial" w:cs="Arial"/>
          <w:szCs w:val="24"/>
          <w:lang w:eastAsia="en-GB"/>
        </w:rPr>
        <w:t>to</w:t>
      </w:r>
      <w:r>
        <w:rPr>
          <w:rFonts w:ascii="Arial" w:hAnsi="Arial" w:cs="Arial"/>
          <w:szCs w:val="24"/>
          <w:lang w:eastAsia="en-GB"/>
        </w:rPr>
        <w:t xml:space="preserve"> key </w:t>
      </w:r>
      <w:r w:rsidR="00036E8F">
        <w:rPr>
          <w:rFonts w:ascii="Arial" w:hAnsi="Arial" w:cs="Arial"/>
          <w:szCs w:val="24"/>
          <w:lang w:eastAsia="en-GB"/>
        </w:rPr>
        <w:t>strategic outcomes</w:t>
      </w:r>
      <w:r>
        <w:rPr>
          <w:rFonts w:ascii="Arial" w:hAnsi="Arial" w:cs="Arial"/>
          <w:szCs w:val="24"/>
          <w:lang w:eastAsia="en-GB"/>
        </w:rPr>
        <w:t xml:space="preserve"> </w:t>
      </w:r>
      <w:r w:rsidR="00036E8F">
        <w:rPr>
          <w:rFonts w:ascii="Arial" w:hAnsi="Arial" w:cs="Arial"/>
          <w:szCs w:val="24"/>
          <w:lang w:eastAsia="en-GB"/>
        </w:rPr>
        <w:t>in</w:t>
      </w:r>
      <w:r>
        <w:rPr>
          <w:rFonts w:ascii="Arial" w:hAnsi="Arial" w:cs="Arial"/>
          <w:szCs w:val="24"/>
          <w:lang w:eastAsia="en-GB"/>
        </w:rPr>
        <w:t xml:space="preserve"> the new draft joint strategy (JMWMS) ‘</w:t>
      </w:r>
      <w:r w:rsidR="00036E8F" w:rsidRPr="00036E8F">
        <w:rPr>
          <w:rFonts w:ascii="Arial" w:hAnsi="Arial" w:cs="Arial"/>
          <w:szCs w:val="24"/>
          <w:lang w:eastAsia="en-GB"/>
        </w:rPr>
        <w:t>Effective and efficient operations focused on</w:t>
      </w:r>
      <w:r w:rsidR="00036E8F">
        <w:rPr>
          <w:rFonts w:ascii="Arial" w:hAnsi="Arial" w:cs="Arial"/>
          <w:szCs w:val="24"/>
          <w:lang w:eastAsia="en-GB"/>
        </w:rPr>
        <w:t xml:space="preserve"> where we want to be in the future</w:t>
      </w:r>
      <w:r>
        <w:rPr>
          <w:rFonts w:ascii="Arial" w:hAnsi="Arial" w:cs="Arial"/>
          <w:szCs w:val="24"/>
          <w:lang w:eastAsia="en-GB"/>
        </w:rPr>
        <w:t xml:space="preserve">’, </w:t>
      </w:r>
      <w:r w:rsidR="00036E8F">
        <w:rPr>
          <w:rFonts w:ascii="Arial" w:hAnsi="Arial" w:cs="Arial"/>
          <w:szCs w:val="24"/>
          <w:lang w:eastAsia="en-GB"/>
        </w:rPr>
        <w:t>‘better transport’, ‘carbon neutral by 2030’, and ‘collaborative models in the sub-region and pan-London’.</w:t>
      </w:r>
      <w:r>
        <w:rPr>
          <w:rFonts w:ascii="Arial" w:hAnsi="Arial" w:cs="Arial"/>
          <w:szCs w:val="24"/>
          <w:lang w:eastAsia="en-GB"/>
        </w:rPr>
        <w:t xml:space="preserve"> </w:t>
      </w:r>
    </w:p>
    <w:p w14:paraId="0F055B98" w14:textId="1A6AE6F2"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184A7C9A" w14:textId="0B36D59B" w:rsidR="002C1DF7" w:rsidRDefault="007B305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7572C4">
        <w:rPr>
          <w:rFonts w:ascii="Arial" w:hAnsi="Arial" w:cs="Arial"/>
          <w:szCs w:val="24"/>
          <w:lang w:eastAsia="en-GB"/>
        </w:rPr>
        <w:t xml:space="preserve">is </w:t>
      </w:r>
      <w:r>
        <w:rPr>
          <w:rFonts w:ascii="Arial" w:hAnsi="Arial" w:cs="Arial"/>
          <w:szCs w:val="24"/>
          <w:lang w:eastAsia="en-GB"/>
        </w:rPr>
        <w:t>perform</w:t>
      </w:r>
      <w:r w:rsidR="007572C4">
        <w:rPr>
          <w:rFonts w:ascii="Arial" w:hAnsi="Arial" w:cs="Arial"/>
          <w:szCs w:val="24"/>
          <w:lang w:eastAsia="en-GB"/>
        </w:rPr>
        <w:t>ing</w:t>
      </w:r>
      <w:r>
        <w:rPr>
          <w:rFonts w:ascii="Arial" w:hAnsi="Arial" w:cs="Arial"/>
          <w:szCs w:val="24"/>
          <w:lang w:eastAsia="en-GB"/>
        </w:rPr>
        <w:t xml:space="preserve"> well</w:t>
      </w:r>
      <w:r w:rsidR="00411481">
        <w:rPr>
          <w:rFonts w:ascii="Arial" w:hAnsi="Arial" w:cs="Arial"/>
          <w:szCs w:val="24"/>
          <w:lang w:eastAsia="en-GB"/>
        </w:rPr>
        <w:t xml:space="preserve">. </w:t>
      </w:r>
      <w:r w:rsidR="00107D60">
        <w:rPr>
          <w:rFonts w:ascii="Arial" w:hAnsi="Arial" w:cs="Arial"/>
          <w:szCs w:val="24"/>
          <w:lang w:eastAsia="en-GB"/>
        </w:rPr>
        <w:t xml:space="preserve">Performance against the contract </w:t>
      </w:r>
      <w:r w:rsidR="00D7602D">
        <w:rPr>
          <w:rFonts w:ascii="Arial" w:hAnsi="Arial" w:cs="Arial"/>
          <w:szCs w:val="24"/>
          <w:lang w:eastAsia="en-GB"/>
        </w:rPr>
        <w:t>targets</w:t>
      </w:r>
      <w:r w:rsidR="00107D60">
        <w:rPr>
          <w:rFonts w:ascii="Arial" w:hAnsi="Arial" w:cs="Arial"/>
          <w:szCs w:val="24"/>
          <w:lang w:eastAsia="en-GB"/>
        </w:rPr>
        <w:t xml:space="preserve"> is </w:t>
      </w:r>
      <w:r w:rsidR="00D7602D">
        <w:rPr>
          <w:rFonts w:ascii="Arial" w:hAnsi="Arial" w:cs="Arial"/>
          <w:szCs w:val="24"/>
          <w:lang w:eastAsia="en-GB"/>
        </w:rPr>
        <w:t>excellent</w:t>
      </w:r>
      <w:r w:rsidR="00107D60">
        <w:rPr>
          <w:rFonts w:ascii="Arial" w:hAnsi="Arial" w:cs="Arial"/>
          <w:szCs w:val="24"/>
          <w:lang w:eastAsia="en-GB"/>
        </w:rPr>
        <w:t>, with landfill divers</w:t>
      </w:r>
      <w:r w:rsidR="007572C4">
        <w:rPr>
          <w:rFonts w:ascii="Arial" w:hAnsi="Arial" w:cs="Arial"/>
          <w:szCs w:val="24"/>
          <w:lang w:eastAsia="en-GB"/>
        </w:rPr>
        <w:t xml:space="preserve">ion for </w:t>
      </w:r>
      <w:r w:rsidR="004C6115">
        <w:rPr>
          <w:rFonts w:ascii="Arial" w:hAnsi="Arial" w:cs="Arial"/>
          <w:szCs w:val="24"/>
          <w:lang w:eastAsia="en-GB"/>
        </w:rPr>
        <w:t>the year to date</w:t>
      </w:r>
      <w:r w:rsidR="007572C4">
        <w:rPr>
          <w:rFonts w:ascii="Arial" w:hAnsi="Arial" w:cs="Arial"/>
          <w:szCs w:val="24"/>
          <w:lang w:eastAsia="en-GB"/>
        </w:rPr>
        <w:t xml:space="preserve"> at </w:t>
      </w:r>
      <w:r w:rsidR="004C6115">
        <w:rPr>
          <w:rFonts w:ascii="Arial" w:hAnsi="Arial" w:cs="Arial"/>
          <w:szCs w:val="24"/>
          <w:lang w:eastAsia="en-GB"/>
        </w:rPr>
        <w:t>100</w:t>
      </w:r>
      <w:r w:rsidR="00107D60">
        <w:rPr>
          <w:rFonts w:ascii="Arial" w:hAnsi="Arial" w:cs="Arial"/>
          <w:szCs w:val="24"/>
          <w:lang w:eastAsia="en-GB"/>
        </w:rPr>
        <w:t>% (target 96.1%) and recycling of residual waste at 5.</w:t>
      </w:r>
      <w:r w:rsidR="004C6115">
        <w:rPr>
          <w:rFonts w:ascii="Arial" w:hAnsi="Arial" w:cs="Arial"/>
          <w:szCs w:val="24"/>
          <w:lang w:eastAsia="en-GB"/>
        </w:rPr>
        <w:t>5</w:t>
      </w:r>
      <w:r w:rsidR="00107D60">
        <w:rPr>
          <w:rFonts w:ascii="Arial" w:hAnsi="Arial" w:cs="Arial"/>
          <w:szCs w:val="24"/>
          <w:lang w:eastAsia="en-GB"/>
        </w:rPr>
        <w:t xml:space="preserve">% (target 2.1%). </w:t>
      </w:r>
    </w:p>
    <w:p w14:paraId="03D6429D" w14:textId="71AF767D" w:rsidR="004C6115" w:rsidRDefault="004C6115"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pandemic </w:t>
      </w:r>
      <w:r w:rsidR="00781D34">
        <w:rPr>
          <w:rFonts w:ascii="Arial" w:hAnsi="Arial" w:cs="Arial"/>
          <w:szCs w:val="24"/>
          <w:lang w:eastAsia="en-GB"/>
        </w:rPr>
        <w:t xml:space="preserve">has affected residual waste arisings in various ways, with more material being generated at the kerbside, as residents spend more time at home, </w:t>
      </w:r>
      <w:r w:rsidR="00986B77">
        <w:rPr>
          <w:rFonts w:ascii="Arial" w:hAnsi="Arial" w:cs="Arial"/>
          <w:szCs w:val="24"/>
          <w:lang w:eastAsia="en-GB"/>
        </w:rPr>
        <w:t>but</w:t>
      </w:r>
      <w:r w:rsidR="00781D34">
        <w:rPr>
          <w:rFonts w:ascii="Arial" w:hAnsi="Arial" w:cs="Arial"/>
          <w:szCs w:val="24"/>
          <w:lang w:eastAsia="en-GB"/>
        </w:rPr>
        <w:t xml:space="preserve"> less coming from HRRCs due to them being closed over lockdown and social distancing generally resulting in lower usage since they re-opened. These two factors combined means that year to date contract waste is very close to the originally forecast level. </w:t>
      </w:r>
      <w:proofErr w:type="gramStart"/>
      <w:r w:rsidR="00781D34">
        <w:rPr>
          <w:rFonts w:ascii="Arial" w:hAnsi="Arial" w:cs="Arial"/>
          <w:szCs w:val="24"/>
          <w:lang w:eastAsia="en-GB"/>
        </w:rPr>
        <w:t>However</w:t>
      </w:r>
      <w:proofErr w:type="gramEnd"/>
      <w:r w:rsidR="00781D34">
        <w:rPr>
          <w:rFonts w:ascii="Arial" w:hAnsi="Arial" w:cs="Arial"/>
          <w:szCs w:val="24"/>
          <w:lang w:eastAsia="en-GB"/>
        </w:rPr>
        <w:t xml:space="preserve"> if current trends continue, residual waste will be higher than forecast, as described in the </w:t>
      </w:r>
      <w:r w:rsidR="001713E5">
        <w:rPr>
          <w:rFonts w:ascii="Arial" w:hAnsi="Arial" w:cs="Arial"/>
          <w:szCs w:val="24"/>
          <w:lang w:eastAsia="en-GB"/>
        </w:rPr>
        <w:t>Budget Monitoring Report. Waste flows are being monitored weekly and projects to reduce residual waste are being accelerated.</w:t>
      </w:r>
      <w:r w:rsidR="00781D34">
        <w:rPr>
          <w:rFonts w:ascii="Arial" w:hAnsi="Arial" w:cs="Arial"/>
          <w:szCs w:val="24"/>
          <w:lang w:eastAsia="en-GB"/>
        </w:rPr>
        <w:t xml:space="preserve">  </w:t>
      </w:r>
    </w:p>
    <w:p w14:paraId="61EB9952" w14:textId="1EACBC91" w:rsidR="00332F5B" w:rsidRPr="0059625F" w:rsidRDefault="007572C4"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and Suez are </w:t>
      </w:r>
      <w:r w:rsidR="005B3964">
        <w:rPr>
          <w:rFonts w:ascii="Arial" w:hAnsi="Arial" w:cs="Arial"/>
          <w:szCs w:val="24"/>
          <w:lang w:eastAsia="en-GB"/>
        </w:rPr>
        <w:t>continuing to develop</w:t>
      </w:r>
      <w:r>
        <w:rPr>
          <w:rFonts w:ascii="Arial" w:hAnsi="Arial" w:cs="Arial"/>
          <w:szCs w:val="24"/>
          <w:lang w:eastAsia="en-GB"/>
        </w:rPr>
        <w:t xml:space="preserve"> a </w:t>
      </w:r>
      <w:r w:rsidR="001713E5">
        <w:rPr>
          <w:rFonts w:ascii="Arial" w:hAnsi="Arial" w:cs="Arial"/>
          <w:szCs w:val="24"/>
          <w:lang w:eastAsia="en-GB"/>
        </w:rPr>
        <w:t xml:space="preserve">wide-ranging </w:t>
      </w:r>
      <w:r>
        <w:rPr>
          <w:rFonts w:ascii="Arial" w:hAnsi="Arial" w:cs="Arial"/>
          <w:szCs w:val="24"/>
          <w:lang w:eastAsia="en-GB"/>
        </w:rPr>
        <w:t xml:space="preserve">programme of projects for </w:t>
      </w:r>
      <w:r w:rsidR="00DB647D">
        <w:rPr>
          <w:rFonts w:ascii="Arial" w:hAnsi="Arial" w:cs="Arial"/>
          <w:szCs w:val="24"/>
          <w:lang w:eastAsia="en-GB"/>
        </w:rPr>
        <w:t xml:space="preserve">improving the efficiency of the sites, </w:t>
      </w:r>
      <w:r w:rsidR="00C13056">
        <w:rPr>
          <w:rFonts w:ascii="Arial" w:hAnsi="Arial" w:cs="Arial"/>
          <w:szCs w:val="24"/>
          <w:lang w:eastAsia="en-GB"/>
        </w:rPr>
        <w:t>including upgrades to waste loading and lifting equipment</w:t>
      </w:r>
      <w:r w:rsidR="001713E5">
        <w:rPr>
          <w:rFonts w:ascii="Arial" w:hAnsi="Arial" w:cs="Arial"/>
          <w:szCs w:val="24"/>
          <w:lang w:eastAsia="en-GB"/>
        </w:rPr>
        <w:t xml:space="preserve">, </w:t>
      </w:r>
      <w:r w:rsidR="00986B77">
        <w:rPr>
          <w:rFonts w:ascii="Arial" w:hAnsi="Arial" w:cs="Arial"/>
          <w:szCs w:val="24"/>
          <w:lang w:eastAsia="en-GB"/>
        </w:rPr>
        <w:t>speeding up</w:t>
      </w:r>
      <w:r w:rsidR="001713E5">
        <w:rPr>
          <w:rFonts w:ascii="Arial" w:hAnsi="Arial" w:cs="Arial"/>
          <w:szCs w:val="24"/>
          <w:lang w:eastAsia="en-GB"/>
        </w:rPr>
        <w:t xml:space="preserve"> traffic flows</w:t>
      </w:r>
      <w:r w:rsidR="00C13056">
        <w:rPr>
          <w:rFonts w:ascii="Arial" w:hAnsi="Arial" w:cs="Arial"/>
          <w:szCs w:val="24"/>
          <w:lang w:eastAsia="en-GB"/>
        </w:rPr>
        <w:t xml:space="preserve"> and improved fire </w:t>
      </w:r>
      <w:proofErr w:type="spellStart"/>
      <w:r w:rsidR="00C13056">
        <w:rPr>
          <w:rFonts w:ascii="Arial" w:hAnsi="Arial" w:cs="Arial"/>
          <w:szCs w:val="24"/>
          <w:lang w:eastAsia="en-GB"/>
        </w:rPr>
        <w:t>supression</w:t>
      </w:r>
      <w:proofErr w:type="spellEnd"/>
      <w:r w:rsidR="00DB647D">
        <w:rPr>
          <w:rFonts w:ascii="Arial" w:hAnsi="Arial" w:cs="Arial"/>
          <w:szCs w:val="24"/>
          <w:lang w:eastAsia="en-GB"/>
        </w:rPr>
        <w:t>.</w:t>
      </w:r>
      <w:r w:rsidR="00332F5B">
        <w:rPr>
          <w:rFonts w:ascii="Arial" w:hAnsi="Arial" w:cs="Arial"/>
          <w:szCs w:val="24"/>
          <w:lang w:eastAsia="en-GB"/>
        </w:rPr>
        <w:t xml:space="preserve"> </w:t>
      </w:r>
      <w:r w:rsidR="00332F5B" w:rsidRPr="0059625F">
        <w:rPr>
          <w:rFonts w:ascii="Arial" w:hAnsi="Arial" w:cs="Arial"/>
          <w:szCs w:val="24"/>
          <w:lang w:eastAsia="en-GB"/>
        </w:rPr>
        <w:t xml:space="preserve"> </w:t>
      </w:r>
    </w:p>
    <w:p w14:paraId="2C71A9A5" w14:textId="042B324F"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2F77FFB5" w14:textId="09121280" w:rsidR="005B3964" w:rsidRDefault="005B3964"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Lakeside ERF </w:t>
      </w:r>
      <w:r w:rsidR="00371720">
        <w:rPr>
          <w:rFonts w:ascii="Arial" w:hAnsi="Arial" w:cs="Arial"/>
          <w:szCs w:val="24"/>
          <w:lang w:eastAsia="en-GB"/>
        </w:rPr>
        <w:t xml:space="preserve">had its maintenance schedule disrupted as a result of the lockdown leading to some unscheduled maintenance and outages. Contingency arrangements worked well during the </w:t>
      </w:r>
      <w:r w:rsidR="00667BDC">
        <w:rPr>
          <w:rFonts w:ascii="Arial" w:hAnsi="Arial" w:cs="Arial"/>
          <w:szCs w:val="24"/>
          <w:lang w:eastAsia="en-GB"/>
        </w:rPr>
        <w:t>times when</w:t>
      </w:r>
      <w:r w:rsidR="00371720">
        <w:rPr>
          <w:rFonts w:ascii="Arial" w:hAnsi="Arial" w:cs="Arial"/>
          <w:szCs w:val="24"/>
          <w:lang w:eastAsia="en-GB"/>
        </w:rPr>
        <w:t xml:space="preserve"> the facility was accepting </w:t>
      </w:r>
      <w:r w:rsidR="00667BDC">
        <w:rPr>
          <w:rFonts w:ascii="Arial" w:hAnsi="Arial" w:cs="Arial"/>
          <w:szCs w:val="24"/>
          <w:lang w:eastAsia="en-GB"/>
        </w:rPr>
        <w:t>less waste</w:t>
      </w:r>
      <w:r w:rsidR="00371720">
        <w:rPr>
          <w:rFonts w:ascii="Arial" w:hAnsi="Arial" w:cs="Arial"/>
          <w:szCs w:val="24"/>
          <w:lang w:eastAsia="en-GB"/>
        </w:rPr>
        <w:t xml:space="preserve">. </w:t>
      </w:r>
      <w:r w:rsidR="00986B77">
        <w:rPr>
          <w:rFonts w:ascii="Arial" w:hAnsi="Arial" w:cs="Arial"/>
          <w:szCs w:val="24"/>
          <w:lang w:eastAsia="en-GB"/>
        </w:rPr>
        <w:t>Further s</w:t>
      </w:r>
      <w:r w:rsidR="00371720">
        <w:rPr>
          <w:rFonts w:ascii="Arial" w:hAnsi="Arial" w:cs="Arial"/>
          <w:szCs w:val="24"/>
          <w:lang w:eastAsia="en-GB"/>
        </w:rPr>
        <w:t>cheduled maintenance is taking place during week commencing 7 September.</w:t>
      </w:r>
      <w:r>
        <w:rPr>
          <w:rFonts w:ascii="Arial" w:hAnsi="Arial" w:cs="Arial"/>
          <w:szCs w:val="24"/>
          <w:lang w:eastAsia="en-GB"/>
        </w:rPr>
        <w:t xml:space="preserve"> </w:t>
      </w:r>
    </w:p>
    <w:p w14:paraId="3088B000" w14:textId="68298F8D" w:rsidR="00F7112B" w:rsidRPr="00DC476B" w:rsidRDefault="00F7112B" w:rsidP="00DC476B">
      <w:pPr>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3A97160E" w14:textId="2F716A0D" w:rsidR="00460179" w:rsidRDefault="00F7112B" w:rsidP="00F7112B">
      <w:pPr>
        <w:autoSpaceDE w:val="0"/>
        <w:autoSpaceDN w:val="0"/>
        <w:adjustRightInd w:val="0"/>
        <w:spacing w:after="120"/>
        <w:ind w:left="170"/>
        <w:rPr>
          <w:rFonts w:ascii="Arial" w:hAnsi="Arial" w:cs="Arial"/>
          <w:szCs w:val="24"/>
          <w:lang w:eastAsia="en-GB"/>
        </w:rPr>
      </w:pPr>
      <w:r w:rsidRPr="00F7112B">
        <w:rPr>
          <w:rFonts w:ascii="Arial" w:hAnsi="Arial" w:cs="Arial"/>
          <w:szCs w:val="24"/>
          <w:lang w:eastAsia="en-GB"/>
        </w:rPr>
        <w:t>The contract covers the collection and treatment of kerbside collected food waste from Transport Avenue, Southall Lane and Alperton Lane transfer stations to Bio Collectors (</w:t>
      </w:r>
      <w:r>
        <w:rPr>
          <w:rFonts w:ascii="Arial" w:hAnsi="Arial" w:cs="Arial"/>
          <w:szCs w:val="24"/>
          <w:lang w:eastAsia="en-GB"/>
        </w:rPr>
        <w:t xml:space="preserve">in </w:t>
      </w:r>
      <w:r w:rsidRPr="00F7112B">
        <w:rPr>
          <w:rFonts w:ascii="Arial" w:hAnsi="Arial" w:cs="Arial"/>
          <w:szCs w:val="24"/>
          <w:lang w:eastAsia="en-GB"/>
        </w:rPr>
        <w:t>Mitcham) for treatment</w:t>
      </w:r>
      <w:r>
        <w:rPr>
          <w:rFonts w:ascii="Arial" w:hAnsi="Arial" w:cs="Arial"/>
          <w:szCs w:val="24"/>
          <w:lang w:eastAsia="en-GB"/>
        </w:rPr>
        <w:t xml:space="preserve"> by anaerobic digestion</w:t>
      </w:r>
      <w:r w:rsidRPr="00F7112B">
        <w:rPr>
          <w:rFonts w:ascii="Arial" w:hAnsi="Arial" w:cs="Arial"/>
          <w:szCs w:val="24"/>
          <w:lang w:eastAsia="en-GB"/>
        </w:rPr>
        <w:t xml:space="preserve">. </w:t>
      </w:r>
      <w:r w:rsidR="00153DA7">
        <w:rPr>
          <w:rFonts w:ascii="Arial" w:hAnsi="Arial" w:cs="Arial"/>
          <w:szCs w:val="24"/>
          <w:lang w:eastAsia="en-GB"/>
        </w:rPr>
        <w:t xml:space="preserve">The contractor has provided a good and reliable service throughout the pandemic. Over the last </w:t>
      </w:r>
      <w:proofErr w:type="gramStart"/>
      <w:r w:rsidR="00153DA7">
        <w:rPr>
          <w:rFonts w:ascii="Arial" w:hAnsi="Arial" w:cs="Arial"/>
          <w:szCs w:val="24"/>
          <w:lang w:eastAsia="en-GB"/>
        </w:rPr>
        <w:t>six week</w:t>
      </w:r>
      <w:proofErr w:type="gramEnd"/>
      <w:r w:rsidR="00153DA7">
        <w:rPr>
          <w:rFonts w:ascii="Arial" w:hAnsi="Arial" w:cs="Arial"/>
          <w:szCs w:val="24"/>
          <w:lang w:eastAsia="en-GB"/>
        </w:rPr>
        <w:t xml:space="preserve"> period, food waste arisings have been 6% higher than the previous year due to residents spending more time at home, and increased participation in the service.</w:t>
      </w:r>
    </w:p>
    <w:p w14:paraId="56D51A0A" w14:textId="22ABB698" w:rsidR="002D7DA9" w:rsidRPr="002D7DA9" w:rsidRDefault="0059625F" w:rsidP="00153DA7">
      <w:pPr>
        <w:keepNext/>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lastRenderedPageBreak/>
        <w:t>G</w:t>
      </w:r>
      <w:r w:rsidR="00A271A3" w:rsidRPr="005B76C2">
        <w:rPr>
          <w:rFonts w:ascii="Arial" w:hAnsi="Arial" w:cs="Arial"/>
          <w:b/>
          <w:szCs w:val="24"/>
          <w:lang w:eastAsia="en-GB"/>
        </w:rPr>
        <w:t>reen waste and mixed organics</w:t>
      </w:r>
      <w:r w:rsidR="00E10466" w:rsidRPr="005B76C2">
        <w:rPr>
          <w:rFonts w:ascii="Arial" w:hAnsi="Arial" w:cs="Arial"/>
          <w:b/>
          <w:szCs w:val="24"/>
          <w:lang w:eastAsia="en-GB"/>
        </w:rPr>
        <w:t xml:space="preserve"> </w:t>
      </w:r>
      <w:r w:rsidR="00A271A3" w:rsidRPr="005B76C2">
        <w:rPr>
          <w:rFonts w:ascii="Arial" w:hAnsi="Arial" w:cs="Arial"/>
          <w:b/>
          <w:szCs w:val="24"/>
          <w:lang w:eastAsia="en-GB"/>
        </w:rPr>
        <w:t>c</w:t>
      </w:r>
      <w:r w:rsidR="00F2409E" w:rsidRPr="005B76C2">
        <w:rPr>
          <w:rFonts w:ascii="Arial" w:hAnsi="Arial" w:cs="Arial"/>
          <w:b/>
          <w:szCs w:val="24"/>
          <w:lang w:eastAsia="en-GB"/>
        </w:rPr>
        <w:t>ontract</w:t>
      </w:r>
      <w:r w:rsidR="00F4139D">
        <w:rPr>
          <w:rFonts w:ascii="Arial" w:hAnsi="Arial" w:cs="Arial"/>
          <w:b/>
          <w:szCs w:val="24"/>
          <w:lang w:eastAsia="en-GB"/>
        </w:rPr>
        <w:t>s</w:t>
      </w:r>
    </w:p>
    <w:p w14:paraId="405F7C54" w14:textId="434E0411" w:rsidR="00371291" w:rsidRPr="00371291" w:rsidRDefault="00371291" w:rsidP="00371291">
      <w:pPr>
        <w:autoSpaceDE w:val="0"/>
        <w:autoSpaceDN w:val="0"/>
        <w:adjustRightInd w:val="0"/>
        <w:spacing w:after="120"/>
        <w:ind w:left="170"/>
        <w:rPr>
          <w:rFonts w:ascii="Arial" w:hAnsi="Arial" w:cs="Arial"/>
          <w:lang w:eastAsia="en-GB"/>
        </w:rPr>
      </w:pPr>
      <w:proofErr w:type="spellStart"/>
      <w:r w:rsidRPr="00371291">
        <w:rPr>
          <w:rFonts w:ascii="Arial" w:hAnsi="Arial" w:cs="Arial"/>
          <w:lang w:eastAsia="en-GB"/>
        </w:rPr>
        <w:t>CountryStyle</w:t>
      </w:r>
      <w:proofErr w:type="spellEnd"/>
      <w:r w:rsidRPr="00371291">
        <w:rPr>
          <w:rFonts w:ascii="Arial" w:hAnsi="Arial" w:cs="Arial"/>
          <w:lang w:eastAsia="en-GB"/>
        </w:rPr>
        <w:t xml:space="preserve"> Recycling Ltd contract (Lot 1) – This contract covers the collection and treatment of green waste. </w:t>
      </w:r>
      <w:r w:rsidR="00986B77">
        <w:rPr>
          <w:rFonts w:ascii="Arial" w:hAnsi="Arial" w:cs="Arial"/>
          <w:lang w:eastAsia="en-GB"/>
        </w:rPr>
        <w:t xml:space="preserve">This contract continues to perform well and </w:t>
      </w:r>
      <w:r w:rsidR="00E55928">
        <w:rPr>
          <w:rFonts w:ascii="Arial" w:hAnsi="Arial" w:cs="Arial"/>
          <w:lang w:eastAsia="en-GB"/>
        </w:rPr>
        <w:t xml:space="preserve">was extended following Authority approval </w:t>
      </w:r>
      <w:r w:rsidR="00986B77">
        <w:rPr>
          <w:rFonts w:ascii="Arial" w:hAnsi="Arial" w:cs="Arial"/>
          <w:lang w:eastAsia="en-GB"/>
        </w:rPr>
        <w:t>earlier in the year</w:t>
      </w:r>
      <w:r w:rsidRPr="00371291">
        <w:rPr>
          <w:rFonts w:ascii="Arial" w:hAnsi="Arial" w:cs="Arial"/>
          <w:lang w:eastAsia="en-GB"/>
        </w:rPr>
        <w:t xml:space="preserve"> (expiring on 30/04/22). </w:t>
      </w:r>
    </w:p>
    <w:p w14:paraId="2A318A12" w14:textId="6045AF3A" w:rsidR="00371291" w:rsidRPr="00371291" w:rsidRDefault="00371291" w:rsidP="00371291">
      <w:pPr>
        <w:autoSpaceDE w:val="0"/>
        <w:autoSpaceDN w:val="0"/>
        <w:adjustRightInd w:val="0"/>
        <w:spacing w:after="120"/>
        <w:ind w:left="170"/>
        <w:rPr>
          <w:rFonts w:ascii="Arial" w:hAnsi="Arial" w:cs="Arial"/>
          <w:lang w:eastAsia="en-GB"/>
        </w:rPr>
      </w:pPr>
      <w:r w:rsidRPr="00371291">
        <w:rPr>
          <w:rFonts w:ascii="Arial" w:hAnsi="Arial" w:cs="Arial"/>
          <w:lang w:eastAsia="en-GB"/>
        </w:rPr>
        <w:t>West London Composting Ltd contract (Lot 1 and Lot 2) – This contractor provides an excellent service for the collection and treatment of green waste and mixed organic waste. The Lot 1 contract is for the treatment of green waste and the Lot 2 contract is specific to mixed organic waste. Th</w:t>
      </w:r>
      <w:r w:rsidR="00E55928">
        <w:rPr>
          <w:rFonts w:ascii="Arial" w:hAnsi="Arial" w:cs="Arial"/>
          <w:lang w:eastAsia="en-GB"/>
        </w:rPr>
        <w:t xml:space="preserve">is contract was also extended </w:t>
      </w:r>
      <w:r w:rsidRPr="00371291">
        <w:rPr>
          <w:rFonts w:ascii="Arial" w:hAnsi="Arial" w:cs="Arial"/>
          <w:lang w:eastAsia="en-GB"/>
        </w:rPr>
        <w:t>(expiring on 30/04/22)</w:t>
      </w:r>
      <w:r w:rsidR="00E55928">
        <w:rPr>
          <w:rFonts w:ascii="Arial" w:hAnsi="Arial" w:cs="Arial"/>
          <w:lang w:eastAsia="en-GB"/>
        </w:rPr>
        <w:t xml:space="preserve"> and the contractor continues to perform well</w:t>
      </w:r>
      <w:r w:rsidRPr="00371291">
        <w:rPr>
          <w:rFonts w:ascii="Arial" w:hAnsi="Arial" w:cs="Arial"/>
          <w:lang w:eastAsia="en-GB"/>
        </w:rPr>
        <w:t xml:space="preserve">. </w:t>
      </w:r>
    </w:p>
    <w:p w14:paraId="40AA0787" w14:textId="766A9CD3" w:rsidR="00DB647D" w:rsidRDefault="00E55928" w:rsidP="00371291">
      <w:pPr>
        <w:autoSpaceDE w:val="0"/>
        <w:autoSpaceDN w:val="0"/>
        <w:adjustRightInd w:val="0"/>
        <w:spacing w:after="120"/>
        <w:ind w:left="170"/>
        <w:rPr>
          <w:rFonts w:ascii="Arial" w:hAnsi="Arial" w:cs="Arial"/>
          <w:lang w:eastAsia="en-GB"/>
        </w:rPr>
      </w:pPr>
      <w:r>
        <w:rPr>
          <w:rFonts w:ascii="Arial" w:hAnsi="Arial" w:cs="Arial"/>
          <w:lang w:eastAsia="en-GB"/>
        </w:rPr>
        <w:t>Since the start of July, green waste tonnages from both the kerbside and from HRRCs have been lower than in previous years</w:t>
      </w:r>
      <w:r w:rsidR="00962413">
        <w:rPr>
          <w:rFonts w:ascii="Arial" w:hAnsi="Arial" w:cs="Arial"/>
          <w:lang w:eastAsia="en-GB"/>
        </w:rPr>
        <w:t>. This trend will be monitored and analysed going forwards.</w:t>
      </w:r>
    </w:p>
    <w:p w14:paraId="4351110E" w14:textId="1A9905A1" w:rsidR="002D7DA9" w:rsidRDefault="002D7DA9" w:rsidP="00D7602D">
      <w:pPr>
        <w:keepNext/>
        <w:numPr>
          <w:ilvl w:val="0"/>
          <w:numId w:val="2"/>
        </w:numPr>
        <w:autoSpaceDE w:val="0"/>
        <w:autoSpaceDN w:val="0"/>
        <w:adjustRightInd w:val="0"/>
        <w:spacing w:after="120"/>
        <w:rPr>
          <w:rFonts w:ascii="Arial" w:hAnsi="Arial" w:cs="Arial"/>
          <w:b/>
          <w:szCs w:val="24"/>
          <w:lang w:eastAsia="en-GB"/>
        </w:rPr>
      </w:pPr>
      <w:r>
        <w:rPr>
          <w:rFonts w:ascii="Arial" w:hAnsi="Arial" w:cs="Arial"/>
          <w:b/>
          <w:szCs w:val="24"/>
          <w:lang w:eastAsia="en-GB"/>
        </w:rPr>
        <w:t>Transport contracts</w:t>
      </w:r>
    </w:p>
    <w:p w14:paraId="2119A1EA" w14:textId="77777777" w:rsidR="00962413" w:rsidRDefault="005447F6" w:rsidP="00D7602D">
      <w:pPr>
        <w:autoSpaceDE w:val="0"/>
        <w:autoSpaceDN w:val="0"/>
        <w:adjustRightInd w:val="0"/>
        <w:spacing w:after="120"/>
        <w:ind w:left="170"/>
        <w:rPr>
          <w:rFonts w:ascii="Arial" w:hAnsi="Arial" w:cs="Arial"/>
          <w:szCs w:val="24"/>
          <w:lang w:eastAsia="en-GB"/>
        </w:rPr>
      </w:pPr>
      <w:bookmarkStart w:id="0" w:name="_Hlk28851588"/>
      <w:r w:rsidRPr="009F4B6D">
        <w:rPr>
          <w:rFonts w:ascii="Arial" w:hAnsi="Arial" w:cs="Arial"/>
          <w:szCs w:val="24"/>
          <w:lang w:eastAsia="en-GB"/>
        </w:rPr>
        <w:t xml:space="preserve">The </w:t>
      </w:r>
      <w:r w:rsidR="00962413">
        <w:rPr>
          <w:rFonts w:ascii="Arial" w:hAnsi="Arial" w:cs="Arial"/>
          <w:szCs w:val="24"/>
          <w:lang w:eastAsia="en-GB"/>
        </w:rPr>
        <w:t>transport contracts are:</w:t>
      </w:r>
    </w:p>
    <w:p w14:paraId="1A5B54DF" w14:textId="77777777" w:rsidR="00962413" w:rsidRPr="00962413" w:rsidRDefault="00962413" w:rsidP="00962413">
      <w:pPr>
        <w:pStyle w:val="ListParagraph"/>
        <w:numPr>
          <w:ilvl w:val="0"/>
          <w:numId w:val="13"/>
        </w:numPr>
        <w:autoSpaceDE w:val="0"/>
        <w:autoSpaceDN w:val="0"/>
        <w:adjustRightInd w:val="0"/>
        <w:spacing w:after="120"/>
        <w:rPr>
          <w:sz w:val="24"/>
          <w:szCs w:val="28"/>
          <w:lang w:eastAsia="en-GB"/>
        </w:rPr>
      </w:pPr>
      <w:r w:rsidRPr="00962413">
        <w:rPr>
          <w:sz w:val="24"/>
          <w:szCs w:val="28"/>
          <w:lang w:eastAsia="en-GB"/>
        </w:rPr>
        <w:t>F</w:t>
      </w:r>
      <w:r w:rsidR="005447F6" w:rsidRPr="00962413">
        <w:rPr>
          <w:sz w:val="24"/>
          <w:szCs w:val="28"/>
          <w:lang w:eastAsia="en-GB"/>
        </w:rPr>
        <w:t xml:space="preserve">or </w:t>
      </w:r>
      <w:r w:rsidR="00411481" w:rsidRPr="00962413">
        <w:rPr>
          <w:sz w:val="24"/>
          <w:szCs w:val="28"/>
          <w:lang w:eastAsia="en-GB"/>
        </w:rPr>
        <w:t xml:space="preserve">transporting </w:t>
      </w:r>
      <w:r w:rsidR="005447F6" w:rsidRPr="00962413">
        <w:rPr>
          <w:sz w:val="24"/>
          <w:szCs w:val="28"/>
          <w:lang w:eastAsia="en-GB"/>
        </w:rPr>
        <w:t xml:space="preserve">non-recyclable waste from HRRCs, provided by </w:t>
      </w:r>
      <w:r w:rsidR="002D7DA9" w:rsidRPr="00962413">
        <w:rPr>
          <w:sz w:val="24"/>
          <w:szCs w:val="28"/>
          <w:lang w:eastAsia="en-GB"/>
        </w:rPr>
        <w:t>J Shorten &amp; Sons Ltd</w:t>
      </w:r>
    </w:p>
    <w:p w14:paraId="5B1DA0EE" w14:textId="7312B604" w:rsidR="002D7DA9" w:rsidRPr="00962413" w:rsidRDefault="00962413" w:rsidP="00962413">
      <w:pPr>
        <w:pStyle w:val="ListParagraph"/>
        <w:numPr>
          <w:ilvl w:val="0"/>
          <w:numId w:val="13"/>
        </w:numPr>
        <w:autoSpaceDE w:val="0"/>
        <w:autoSpaceDN w:val="0"/>
        <w:adjustRightInd w:val="0"/>
        <w:spacing w:after="120"/>
        <w:rPr>
          <w:sz w:val="24"/>
          <w:szCs w:val="28"/>
          <w:lang w:eastAsia="en-GB"/>
        </w:rPr>
      </w:pPr>
      <w:r w:rsidRPr="00962413">
        <w:rPr>
          <w:sz w:val="24"/>
          <w:szCs w:val="28"/>
          <w:lang w:eastAsia="en-GB"/>
        </w:rPr>
        <w:t>F</w:t>
      </w:r>
      <w:r w:rsidR="002D7DA9" w:rsidRPr="00962413">
        <w:rPr>
          <w:sz w:val="24"/>
          <w:szCs w:val="28"/>
          <w:lang w:eastAsia="en-GB"/>
        </w:rPr>
        <w:t>or the removal of segregated materials from the HRRC sites in roll</w:t>
      </w:r>
      <w:r w:rsidR="007044A9" w:rsidRPr="00962413">
        <w:rPr>
          <w:sz w:val="24"/>
          <w:szCs w:val="28"/>
          <w:lang w:eastAsia="en-GB"/>
        </w:rPr>
        <w:t>-</w:t>
      </w:r>
      <w:r w:rsidR="002D7DA9" w:rsidRPr="00962413">
        <w:rPr>
          <w:sz w:val="24"/>
          <w:szCs w:val="28"/>
          <w:lang w:eastAsia="en-GB"/>
        </w:rPr>
        <w:t>on roll</w:t>
      </w:r>
      <w:r w:rsidR="007044A9" w:rsidRPr="00962413">
        <w:rPr>
          <w:sz w:val="24"/>
          <w:szCs w:val="28"/>
          <w:lang w:eastAsia="en-GB"/>
        </w:rPr>
        <w:t>-of</w:t>
      </w:r>
      <w:r w:rsidR="002D7DA9" w:rsidRPr="00962413">
        <w:rPr>
          <w:sz w:val="24"/>
          <w:szCs w:val="28"/>
          <w:lang w:eastAsia="en-GB"/>
        </w:rPr>
        <w:t>f containers</w:t>
      </w:r>
      <w:r w:rsidRPr="00962413">
        <w:rPr>
          <w:sz w:val="24"/>
          <w:szCs w:val="28"/>
          <w:lang w:eastAsia="en-GB"/>
        </w:rPr>
        <w:t>, provided by Suez transport</w:t>
      </w:r>
      <w:r w:rsidR="002D7DA9" w:rsidRPr="00962413">
        <w:rPr>
          <w:sz w:val="24"/>
          <w:szCs w:val="28"/>
          <w:lang w:eastAsia="en-GB"/>
        </w:rPr>
        <w:t>.</w:t>
      </w:r>
      <w:r w:rsidR="009F4B6D" w:rsidRPr="00962413">
        <w:rPr>
          <w:sz w:val="24"/>
          <w:szCs w:val="28"/>
          <w:lang w:eastAsia="en-GB"/>
        </w:rPr>
        <w:t xml:space="preserve"> </w:t>
      </w:r>
    </w:p>
    <w:p w14:paraId="02D2898A" w14:textId="605EF87A" w:rsidR="009F4B6D" w:rsidRPr="009F4B6D" w:rsidRDefault="009F4B6D" w:rsidP="00D7602D">
      <w:pPr>
        <w:autoSpaceDE w:val="0"/>
        <w:autoSpaceDN w:val="0"/>
        <w:adjustRightInd w:val="0"/>
        <w:spacing w:after="120"/>
        <w:ind w:left="170"/>
        <w:rPr>
          <w:rFonts w:ascii="Arial" w:hAnsi="Arial" w:cs="Arial"/>
          <w:b/>
          <w:bCs/>
          <w:szCs w:val="24"/>
          <w:lang w:eastAsia="en-GB"/>
        </w:rPr>
      </w:pPr>
      <w:r>
        <w:rPr>
          <w:rFonts w:ascii="Arial" w:hAnsi="Arial" w:cs="Arial"/>
          <w:szCs w:val="24"/>
          <w:lang w:eastAsia="en-GB"/>
        </w:rPr>
        <w:t>Both</w:t>
      </w:r>
      <w:r w:rsidRPr="009F4B6D">
        <w:rPr>
          <w:rFonts w:ascii="Arial" w:hAnsi="Arial" w:cs="Arial"/>
          <w:szCs w:val="24"/>
          <w:lang w:eastAsia="en-GB"/>
        </w:rPr>
        <w:t xml:space="preserve"> contract</w:t>
      </w:r>
      <w:r>
        <w:rPr>
          <w:rFonts w:ascii="Arial" w:hAnsi="Arial" w:cs="Arial"/>
          <w:szCs w:val="24"/>
          <w:lang w:eastAsia="en-GB"/>
        </w:rPr>
        <w:t>s</w:t>
      </w:r>
      <w:r w:rsidRPr="009F4B6D">
        <w:rPr>
          <w:rFonts w:ascii="Arial" w:hAnsi="Arial" w:cs="Arial"/>
          <w:szCs w:val="24"/>
          <w:lang w:eastAsia="en-GB"/>
        </w:rPr>
        <w:t xml:space="preserve"> </w:t>
      </w:r>
      <w:r w:rsidR="00962413">
        <w:rPr>
          <w:rFonts w:ascii="Arial" w:hAnsi="Arial" w:cs="Arial"/>
          <w:szCs w:val="24"/>
          <w:lang w:eastAsia="en-GB"/>
        </w:rPr>
        <w:t xml:space="preserve">managed well during the disruption caused by re-opening HRRCs and continue to deliver a very good service. </w:t>
      </w:r>
    </w:p>
    <w:bookmarkEnd w:id="0"/>
    <w:p w14:paraId="2E3E7B05" w14:textId="260F44B5" w:rsidR="002D7DA9" w:rsidRPr="002D7DA9" w:rsidRDefault="00885B22" w:rsidP="00D7602D">
      <w:pPr>
        <w:numPr>
          <w:ilvl w:val="0"/>
          <w:numId w:val="2"/>
        </w:numPr>
        <w:autoSpaceDE w:val="0"/>
        <w:autoSpaceDN w:val="0"/>
        <w:adjustRightInd w:val="0"/>
        <w:spacing w:after="120"/>
        <w:rPr>
          <w:rFonts w:ascii="Arial" w:hAnsi="Arial" w:cs="Arial"/>
          <w:b/>
          <w:szCs w:val="24"/>
          <w:lang w:eastAsia="en-GB"/>
        </w:rPr>
      </w:pPr>
      <w:r w:rsidRPr="005B76C2">
        <w:rPr>
          <w:rFonts w:ascii="Arial" w:hAnsi="Arial" w:cs="Arial"/>
          <w:b/>
          <w:szCs w:val="24"/>
          <w:lang w:eastAsia="en-GB"/>
        </w:rPr>
        <w:t>Dry Recyclables</w:t>
      </w:r>
      <w:r w:rsidR="00AD1600" w:rsidRPr="005B76C2">
        <w:rPr>
          <w:rFonts w:ascii="Arial" w:hAnsi="Arial" w:cs="Arial"/>
          <w:szCs w:val="24"/>
          <w:lang w:eastAsia="en-GB"/>
        </w:rPr>
        <w:t xml:space="preserve"> </w:t>
      </w:r>
    </w:p>
    <w:p w14:paraId="74B0E98C" w14:textId="1E629C41" w:rsidR="00371291" w:rsidRPr="00371291" w:rsidRDefault="00371291" w:rsidP="00371291">
      <w:pPr>
        <w:autoSpaceDE w:val="0"/>
        <w:autoSpaceDN w:val="0"/>
        <w:adjustRightInd w:val="0"/>
        <w:spacing w:after="120"/>
        <w:ind w:left="170"/>
        <w:rPr>
          <w:rFonts w:ascii="Arial" w:hAnsi="Arial" w:cs="Arial"/>
          <w:szCs w:val="24"/>
          <w:lang w:eastAsia="en-GB"/>
        </w:rPr>
      </w:pPr>
      <w:r w:rsidRPr="00371291">
        <w:rPr>
          <w:rFonts w:ascii="Arial" w:hAnsi="Arial" w:cs="Arial"/>
          <w:szCs w:val="24"/>
          <w:lang w:eastAsia="en-GB"/>
        </w:rPr>
        <w:t xml:space="preserve">This contract covers the collection of Ealing Council’s dry mixed recyclables from Greenford depot (Ealing) for processing at Viridor’s MRF at Crayford. </w:t>
      </w:r>
      <w:r w:rsidR="00667BDC">
        <w:rPr>
          <w:rFonts w:ascii="Arial" w:hAnsi="Arial" w:cs="Arial"/>
          <w:szCs w:val="24"/>
          <w:lang w:eastAsia="en-GB"/>
        </w:rPr>
        <w:t>The contract began in June 2020</w:t>
      </w:r>
      <w:r w:rsidRPr="00371291">
        <w:rPr>
          <w:rFonts w:ascii="Arial" w:hAnsi="Arial" w:cs="Arial"/>
          <w:szCs w:val="24"/>
          <w:lang w:eastAsia="en-GB"/>
        </w:rPr>
        <w:t xml:space="preserve">. </w:t>
      </w:r>
      <w:r w:rsidR="00962413">
        <w:rPr>
          <w:rFonts w:ascii="Arial" w:hAnsi="Arial" w:cs="Arial"/>
          <w:szCs w:val="24"/>
          <w:lang w:eastAsia="en-GB"/>
        </w:rPr>
        <w:t>Other Boroughs are able to join this contract at a later date.</w:t>
      </w:r>
    </w:p>
    <w:p w14:paraId="249050BE" w14:textId="072A56CB" w:rsidR="00373104" w:rsidRDefault="00371291" w:rsidP="00371291">
      <w:pPr>
        <w:autoSpaceDE w:val="0"/>
        <w:autoSpaceDN w:val="0"/>
        <w:adjustRightInd w:val="0"/>
        <w:spacing w:after="120"/>
        <w:ind w:left="170"/>
        <w:rPr>
          <w:rFonts w:ascii="Arial" w:hAnsi="Arial" w:cs="Arial"/>
          <w:szCs w:val="24"/>
          <w:lang w:eastAsia="en-GB"/>
        </w:rPr>
      </w:pPr>
      <w:r w:rsidRPr="00371291">
        <w:rPr>
          <w:rFonts w:ascii="Arial" w:hAnsi="Arial" w:cs="Arial"/>
          <w:szCs w:val="24"/>
          <w:lang w:eastAsia="en-GB"/>
        </w:rPr>
        <w:t>Th</w:t>
      </w:r>
      <w:r w:rsidR="00962413">
        <w:rPr>
          <w:rFonts w:ascii="Arial" w:hAnsi="Arial" w:cs="Arial"/>
          <w:szCs w:val="24"/>
          <w:lang w:eastAsia="en-GB"/>
        </w:rPr>
        <w:t xml:space="preserve">is contract is settling in </w:t>
      </w:r>
      <w:r w:rsidR="00884EBF">
        <w:rPr>
          <w:rFonts w:ascii="Arial" w:hAnsi="Arial" w:cs="Arial"/>
          <w:szCs w:val="24"/>
          <w:lang w:eastAsia="en-GB"/>
        </w:rPr>
        <w:t xml:space="preserve">well, and is comfortably handling the increase in material (10% above last year’s levels), again caused by people spending more time at home. </w:t>
      </w:r>
    </w:p>
    <w:p w14:paraId="0FB8BE59" w14:textId="77777777" w:rsidR="000B4B58" w:rsidRPr="000B4B58" w:rsidRDefault="000B4B58" w:rsidP="000B4B58">
      <w:pPr>
        <w:pStyle w:val="ListParagraph"/>
        <w:numPr>
          <w:ilvl w:val="0"/>
          <w:numId w:val="2"/>
        </w:numPr>
        <w:rPr>
          <w:b/>
          <w:sz w:val="24"/>
          <w:szCs w:val="24"/>
        </w:rPr>
      </w:pPr>
      <w:r w:rsidRPr="000B4B58">
        <w:rPr>
          <w:b/>
          <w:bCs/>
          <w:sz w:val="24"/>
          <w:szCs w:val="24"/>
        </w:rPr>
        <w:t>Procurement Rules</w:t>
      </w:r>
    </w:p>
    <w:p w14:paraId="7265A337" w14:textId="498E1B53" w:rsidR="000B4B58" w:rsidRPr="000B4B58" w:rsidRDefault="006421AE" w:rsidP="000B4B58">
      <w:pPr>
        <w:pStyle w:val="ListParagraph"/>
        <w:ind w:left="170"/>
        <w:rPr>
          <w:sz w:val="24"/>
          <w:szCs w:val="24"/>
        </w:rPr>
      </w:pPr>
      <w:r>
        <w:rPr>
          <w:bCs/>
          <w:sz w:val="24"/>
          <w:szCs w:val="24"/>
        </w:rPr>
        <w:t>Updated</w:t>
      </w:r>
      <w:r w:rsidR="000B4B58" w:rsidRPr="000B4B58">
        <w:rPr>
          <w:bCs/>
          <w:sz w:val="24"/>
          <w:szCs w:val="24"/>
        </w:rPr>
        <w:t xml:space="preserve"> Procurement Rules are in </w:t>
      </w:r>
      <w:r>
        <w:rPr>
          <w:bCs/>
          <w:sz w:val="24"/>
          <w:szCs w:val="24"/>
        </w:rPr>
        <w:t>development</w:t>
      </w:r>
      <w:r w:rsidR="000B4B58" w:rsidRPr="000B4B58">
        <w:rPr>
          <w:bCs/>
          <w:sz w:val="24"/>
          <w:szCs w:val="24"/>
        </w:rPr>
        <w:t xml:space="preserve"> and will be presented at the December Authority Meeting for approval. The Procurement Rules will provide a summary of WLWA’s procurement principles, rules and objectives</w:t>
      </w:r>
      <w:r>
        <w:rPr>
          <w:bCs/>
          <w:sz w:val="24"/>
          <w:szCs w:val="24"/>
        </w:rPr>
        <w:t>. An internal</w:t>
      </w:r>
      <w:r w:rsidR="000B4B58" w:rsidRPr="000B4B58">
        <w:rPr>
          <w:bCs/>
          <w:sz w:val="24"/>
          <w:szCs w:val="24"/>
        </w:rPr>
        <w:t xml:space="preserve"> Procurement Pr</w:t>
      </w:r>
      <w:r w:rsidR="00D56739">
        <w:rPr>
          <w:bCs/>
          <w:sz w:val="24"/>
          <w:szCs w:val="24"/>
        </w:rPr>
        <w:t xml:space="preserve">ocedures document will provide </w:t>
      </w:r>
      <w:r w:rsidR="000B4B58" w:rsidRPr="000B4B58">
        <w:rPr>
          <w:bCs/>
          <w:sz w:val="24"/>
          <w:szCs w:val="24"/>
        </w:rPr>
        <w:t>detail on process and roles</w:t>
      </w:r>
      <w:r>
        <w:rPr>
          <w:bCs/>
          <w:sz w:val="24"/>
          <w:szCs w:val="24"/>
        </w:rPr>
        <w:t xml:space="preserve"> and is being developed in parallel</w:t>
      </w:r>
      <w:r w:rsidR="000B4B58" w:rsidRPr="000B4B58">
        <w:rPr>
          <w:sz w:val="24"/>
          <w:szCs w:val="24"/>
        </w:rPr>
        <w:t>.</w:t>
      </w:r>
    </w:p>
    <w:p w14:paraId="07928981" w14:textId="1AF9D550" w:rsidR="00A06F3B" w:rsidRDefault="006740D6" w:rsidP="00D7602D">
      <w:pPr>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p>
    <w:p w14:paraId="0B1E095E" w14:textId="3C21CFB8" w:rsidR="0001642F" w:rsidRDefault="0001642F"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Contractors have taken major steps to reduce the risk of Coronavirus infection across their operations. Measures include social distancing on sites, routine cleaning and decontamination of plant and equipment and adjustment of shift patterns to keep groups of staff separate.</w:t>
      </w:r>
      <w:r w:rsidR="006421AE">
        <w:rPr>
          <w:rFonts w:ascii="Arial" w:hAnsi="Arial" w:cs="Arial"/>
          <w:szCs w:val="24"/>
          <w:lang w:eastAsia="en-GB"/>
        </w:rPr>
        <w:t xml:space="preserve"> Please refer to the Authority Risk Register for further information. </w:t>
      </w:r>
    </w:p>
    <w:p w14:paraId="76A8797A" w14:textId="3B13AD59" w:rsidR="00116896" w:rsidRPr="00C73F8E"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4F511CFE" w14:textId="782A8D52" w:rsidR="00884EBF" w:rsidRDefault="005B3964"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impacts of coronavirus have led to changes in waste flows, notably a 6% increase in all kerbside collected waste and a </w:t>
      </w:r>
      <w:r w:rsidR="00884EBF">
        <w:rPr>
          <w:rFonts w:ascii="Arial" w:hAnsi="Arial" w:cs="Arial"/>
          <w:szCs w:val="24"/>
          <w:lang w:eastAsia="en-GB"/>
        </w:rPr>
        <w:t xml:space="preserve">9% </w:t>
      </w:r>
      <w:r>
        <w:rPr>
          <w:rFonts w:ascii="Arial" w:hAnsi="Arial" w:cs="Arial"/>
          <w:szCs w:val="24"/>
          <w:lang w:eastAsia="en-GB"/>
        </w:rPr>
        <w:t>decrease of waste from Borough HRRCs</w:t>
      </w:r>
      <w:r w:rsidR="00884EBF">
        <w:rPr>
          <w:rFonts w:ascii="Arial" w:hAnsi="Arial" w:cs="Arial"/>
          <w:szCs w:val="24"/>
          <w:lang w:eastAsia="en-GB"/>
        </w:rPr>
        <w:t>/transfer stations</w:t>
      </w:r>
      <w:r>
        <w:rPr>
          <w:rFonts w:ascii="Arial" w:hAnsi="Arial" w:cs="Arial"/>
          <w:szCs w:val="24"/>
          <w:lang w:eastAsia="en-GB"/>
        </w:rPr>
        <w:t xml:space="preserve">. </w:t>
      </w:r>
      <w:r w:rsidR="00667BDC">
        <w:rPr>
          <w:rFonts w:ascii="Arial" w:hAnsi="Arial" w:cs="Arial"/>
          <w:szCs w:val="24"/>
          <w:lang w:eastAsia="en-GB"/>
        </w:rPr>
        <w:t>T</w:t>
      </w:r>
      <w:r>
        <w:rPr>
          <w:rFonts w:ascii="Arial" w:hAnsi="Arial" w:cs="Arial"/>
          <w:szCs w:val="24"/>
          <w:lang w:eastAsia="en-GB"/>
        </w:rPr>
        <w:t>he budget impact of these changes</w:t>
      </w:r>
      <w:r w:rsidR="00384F4E">
        <w:rPr>
          <w:rFonts w:ascii="Arial" w:hAnsi="Arial" w:cs="Arial"/>
          <w:szCs w:val="24"/>
          <w:lang w:eastAsia="en-GB"/>
        </w:rPr>
        <w:t xml:space="preserve"> </w:t>
      </w:r>
      <w:r w:rsidR="00667BDC">
        <w:rPr>
          <w:rFonts w:ascii="Arial" w:hAnsi="Arial" w:cs="Arial"/>
          <w:szCs w:val="24"/>
          <w:lang w:eastAsia="en-GB"/>
        </w:rPr>
        <w:t xml:space="preserve">is currently forecast to be a </w:t>
      </w:r>
      <w:r w:rsidR="00667BDC" w:rsidRPr="00144B59">
        <w:rPr>
          <w:rFonts w:ascii="Arial" w:hAnsi="Arial" w:cs="Arial"/>
          <w:szCs w:val="24"/>
          <w:lang w:eastAsia="en-GB"/>
        </w:rPr>
        <w:t>£</w:t>
      </w:r>
      <w:r w:rsidR="00144B59">
        <w:rPr>
          <w:rFonts w:ascii="Arial" w:hAnsi="Arial" w:cs="Arial"/>
          <w:szCs w:val="24"/>
          <w:lang w:eastAsia="en-GB"/>
        </w:rPr>
        <w:t>3.5m</w:t>
      </w:r>
      <w:r w:rsidR="00667BDC">
        <w:rPr>
          <w:rFonts w:ascii="Arial" w:hAnsi="Arial" w:cs="Arial"/>
          <w:szCs w:val="24"/>
          <w:lang w:eastAsia="en-GB"/>
        </w:rPr>
        <w:t xml:space="preserve"> budget overspend</w:t>
      </w:r>
      <w:r w:rsidR="00144B59">
        <w:rPr>
          <w:rFonts w:ascii="Arial" w:hAnsi="Arial" w:cs="Arial"/>
          <w:szCs w:val="24"/>
          <w:lang w:eastAsia="en-GB"/>
        </w:rPr>
        <w:t xml:space="preserve"> for the waste transport and disposal budget, but with much of this being recovered from the Boroughs via the PAYT levy</w:t>
      </w:r>
      <w:r w:rsidR="00384F4E">
        <w:rPr>
          <w:rFonts w:ascii="Arial" w:hAnsi="Arial" w:cs="Arial"/>
          <w:szCs w:val="24"/>
          <w:lang w:eastAsia="en-GB"/>
        </w:rPr>
        <w:t>.</w:t>
      </w:r>
      <w:r w:rsidR="00667BDC">
        <w:rPr>
          <w:rFonts w:ascii="Arial" w:hAnsi="Arial" w:cs="Arial"/>
          <w:szCs w:val="24"/>
          <w:lang w:eastAsia="en-GB"/>
        </w:rPr>
        <w:t xml:space="preserve"> </w:t>
      </w:r>
      <w:r w:rsidR="00144B59">
        <w:rPr>
          <w:rFonts w:ascii="Arial" w:hAnsi="Arial" w:cs="Arial"/>
          <w:szCs w:val="24"/>
          <w:lang w:eastAsia="en-GB"/>
        </w:rPr>
        <w:t xml:space="preserve">This will result in Borough waste disposal budgets exceeding forecasts. </w:t>
      </w:r>
      <w:r w:rsidR="00667BDC">
        <w:rPr>
          <w:rFonts w:ascii="Arial" w:hAnsi="Arial" w:cs="Arial"/>
          <w:szCs w:val="24"/>
          <w:lang w:eastAsia="en-GB"/>
        </w:rPr>
        <w:t>Please refer to the budget monitoring report for more information.</w:t>
      </w:r>
      <w:r>
        <w:rPr>
          <w:rFonts w:ascii="Arial" w:hAnsi="Arial" w:cs="Arial"/>
          <w:szCs w:val="24"/>
          <w:lang w:eastAsia="en-GB"/>
        </w:rPr>
        <w:t xml:space="preserve"> Tonnages are being monitored closely each week in order to inform the </w:t>
      </w:r>
      <w:proofErr w:type="spellStart"/>
      <w:r w:rsidR="00667BDC">
        <w:rPr>
          <w:rFonts w:ascii="Arial" w:hAnsi="Arial" w:cs="Arial"/>
          <w:szCs w:val="24"/>
          <w:lang w:eastAsia="en-GB"/>
        </w:rPr>
        <w:t>the</w:t>
      </w:r>
      <w:proofErr w:type="spellEnd"/>
      <w:r w:rsidR="00667BDC">
        <w:rPr>
          <w:rFonts w:ascii="Arial" w:hAnsi="Arial" w:cs="Arial"/>
          <w:szCs w:val="24"/>
          <w:lang w:eastAsia="en-GB"/>
        </w:rPr>
        <w:t xml:space="preserve"> </w:t>
      </w:r>
      <w:r>
        <w:rPr>
          <w:rFonts w:ascii="Arial" w:hAnsi="Arial" w:cs="Arial"/>
          <w:szCs w:val="24"/>
          <w:lang w:eastAsia="en-GB"/>
        </w:rPr>
        <w:t xml:space="preserve">budget forecasts which </w:t>
      </w:r>
      <w:r w:rsidR="00667BDC">
        <w:rPr>
          <w:rFonts w:ascii="Arial" w:hAnsi="Arial" w:cs="Arial"/>
          <w:szCs w:val="24"/>
          <w:lang w:eastAsia="en-GB"/>
        </w:rPr>
        <w:t>are updated monthly and shared with Environment Directors and Members</w:t>
      </w:r>
      <w:r>
        <w:rPr>
          <w:rFonts w:ascii="Arial" w:hAnsi="Arial" w:cs="Arial"/>
          <w:szCs w:val="24"/>
          <w:lang w:eastAsia="en-GB"/>
        </w:rPr>
        <w:t>.</w:t>
      </w:r>
    </w:p>
    <w:p w14:paraId="137C8DEF" w14:textId="35DD418D" w:rsidR="006421AE" w:rsidRDefault="006421AE"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Mitigations are in place for risks associated to a no-deal Brexit. Please refer to the Authority Risk Register for more information.</w:t>
      </w:r>
    </w:p>
    <w:p w14:paraId="7E380631" w14:textId="13EBCE83"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lastRenderedPageBreak/>
        <w:t>Staffing Implications</w:t>
      </w:r>
      <w:r w:rsidR="00D818CF" w:rsidRPr="00D818CF">
        <w:rPr>
          <w:rFonts w:ascii="Arial" w:hAnsi="Arial" w:cs="Arial"/>
          <w:b/>
          <w:szCs w:val="24"/>
          <w:lang w:eastAsia="en-GB"/>
        </w:rPr>
        <w:t xml:space="preserve"> </w:t>
      </w:r>
    </w:p>
    <w:p w14:paraId="718BAAFE" w14:textId="46071D9A" w:rsidR="00946688" w:rsidRPr="00946688" w:rsidRDefault="00667BDC"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384F4E">
        <w:rPr>
          <w:rFonts w:ascii="Arial" w:hAnsi="Arial" w:cs="Arial"/>
          <w:bCs/>
          <w:szCs w:val="24"/>
          <w:lang w:eastAsia="en-GB"/>
        </w:rPr>
        <w:t>.</w:t>
      </w:r>
      <w:r w:rsidR="00946688">
        <w:rPr>
          <w:rFonts w:ascii="Arial" w:hAnsi="Arial" w:cs="Arial"/>
          <w:bCs/>
          <w:szCs w:val="24"/>
          <w:lang w:eastAsia="en-GB"/>
        </w:rPr>
        <w:t xml:space="preserve"> </w:t>
      </w:r>
    </w:p>
    <w:p w14:paraId="63BB4AD6" w14:textId="25D2E589"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EF94FE7" w14:textId="51321C27" w:rsidR="00946688" w:rsidRPr="001B7CF9" w:rsidRDefault="00667BDC"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Whilst no legal issues are anticipated, t</w:t>
      </w:r>
      <w:r w:rsidR="00946688">
        <w:rPr>
          <w:rFonts w:ascii="Arial" w:hAnsi="Arial" w:cs="Arial"/>
          <w:bCs/>
          <w:szCs w:val="24"/>
          <w:lang w:eastAsia="en-GB"/>
        </w:rPr>
        <w:t>he Coronavirus situation continues to evolve and WLWA is keeping up to date on the latest Government guidance and legislation, continuously adapting operations and seeking legal advice where necessary.</w:t>
      </w:r>
    </w:p>
    <w:p w14:paraId="69C3B684" w14:textId="4FFB21AB" w:rsidR="00131AC7" w:rsidRPr="006E5C2F"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5E2C21D9" w14:textId="4E68DCCF" w:rsidTr="000379BA">
        <w:tc>
          <w:tcPr>
            <w:tcW w:w="1163" w:type="dxa"/>
          </w:tcPr>
          <w:p w14:paraId="1D075DDF"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EA90562" w14:textId="77777777" w:rsidR="000379BA" w:rsidRPr="007A3E6A" w:rsidRDefault="000379BA" w:rsidP="00E04143">
            <w:pPr>
              <w:spacing w:before="120" w:after="120"/>
              <w:ind w:right="113"/>
              <w:rPr>
                <w:rFonts w:ascii="Arial" w:hAnsi="Arial" w:cs="Arial"/>
                <w:i/>
                <w:szCs w:val="24"/>
              </w:rPr>
            </w:pPr>
          </w:p>
        </w:tc>
        <w:tc>
          <w:tcPr>
            <w:tcW w:w="4820" w:type="dxa"/>
          </w:tcPr>
          <w:p w14:paraId="728A0571" w14:textId="7186DBE0"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425BA165" w14:textId="33FFC3B3" w:rsidR="000379BA" w:rsidRDefault="00B71875"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F75CDD9" w14:textId="2629D7B5" w:rsidR="000379BA" w:rsidRDefault="00E71488" w:rsidP="00244CE9">
            <w:pPr>
              <w:spacing w:before="120"/>
              <w:ind w:right="113"/>
              <w:rPr>
                <w:rFonts w:ascii="Arial" w:hAnsi="Arial"/>
              </w:rPr>
            </w:pPr>
            <w:r>
              <w:rPr>
                <w:rFonts w:ascii="Arial" w:hAnsi="Arial"/>
              </w:rPr>
              <w:t>Sarah Ellis</w:t>
            </w:r>
            <w:r w:rsidR="000379BA">
              <w:rPr>
                <w:rFonts w:ascii="Arial" w:hAnsi="Arial"/>
              </w:rPr>
              <w:t xml:space="preserve">, </w:t>
            </w:r>
            <w:r>
              <w:rPr>
                <w:rFonts w:ascii="Arial" w:hAnsi="Arial"/>
              </w:rPr>
              <w:t>Operations Manager</w:t>
            </w:r>
            <w:r w:rsidR="000379BA">
              <w:rPr>
                <w:rFonts w:ascii="Arial" w:hAnsi="Arial"/>
              </w:rPr>
              <w:t xml:space="preserve">, </w:t>
            </w:r>
          </w:p>
          <w:p w14:paraId="3BAFB128" w14:textId="3FE76ABA" w:rsidR="000379BA" w:rsidRPr="008F7A7C" w:rsidRDefault="00B71875" w:rsidP="00A63E47">
            <w:pPr>
              <w:ind w:right="113"/>
              <w:rPr>
                <w:rFonts w:ascii="Arial" w:hAnsi="Arial"/>
              </w:rPr>
            </w:pPr>
            <w:hyperlink r:id="rId9" w:history="1"/>
            <w:hyperlink r:id="rId10" w:history="1">
              <w:r w:rsidR="007C4F10" w:rsidRPr="00995E9A">
                <w:rPr>
                  <w:rStyle w:val="Hyperlink"/>
                  <w:rFonts w:ascii="Arial" w:hAnsi="Arial"/>
                </w:rPr>
                <w:t>sarahellis@westlondonwaste.gov.uk</w:t>
              </w:r>
            </w:hyperlink>
            <w:r w:rsidR="007C4F10">
              <w:rPr>
                <w:rFonts w:ascii="Arial" w:hAnsi="Arial"/>
              </w:rPr>
              <w:t xml:space="preserve"> </w:t>
            </w:r>
          </w:p>
        </w:tc>
        <w:tc>
          <w:tcPr>
            <w:tcW w:w="4820" w:type="dxa"/>
          </w:tcPr>
          <w:p w14:paraId="5318D5F5"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550FAB7F" w14:textId="77777777" w:rsidR="000379BA" w:rsidRDefault="000379BA" w:rsidP="00F529F1">
            <w:pPr>
              <w:spacing w:before="120"/>
              <w:ind w:right="113"/>
              <w:rPr>
                <w:rFonts w:ascii="Arial" w:hAnsi="Arial" w:cs="Arial"/>
                <w:szCs w:val="24"/>
              </w:rPr>
            </w:pPr>
          </w:p>
          <w:p w14:paraId="27EBD528" w14:textId="5BD5D9AD" w:rsidR="000379BA" w:rsidRDefault="000379BA" w:rsidP="00A63E47">
            <w:pPr>
              <w:ind w:right="113"/>
              <w:rPr>
                <w:rFonts w:ascii="Arial" w:hAnsi="Arial" w:cs="Arial"/>
                <w:szCs w:val="24"/>
              </w:rPr>
            </w:pPr>
            <w:r>
              <w:rPr>
                <w:rFonts w:ascii="Arial" w:hAnsi="Arial" w:cs="Arial"/>
                <w:szCs w:val="24"/>
              </w:rPr>
              <w:t>01895 545515</w:t>
            </w:r>
          </w:p>
        </w:tc>
      </w:tr>
    </w:tbl>
    <w:p w14:paraId="6F2E1817" w14:textId="598E5CC6" w:rsidR="004A7478" w:rsidRPr="004A7478" w:rsidRDefault="004A7478" w:rsidP="00FB7A5A">
      <w:pPr>
        <w:spacing w:after="240"/>
        <w:outlineLvl w:val="3"/>
        <w:rPr>
          <w:rFonts w:ascii="Arial" w:hAnsi="Arial" w:cs="Arial"/>
          <w:szCs w:val="24"/>
        </w:rPr>
      </w:pPr>
    </w:p>
    <w:sectPr w:rsidR="004A7478" w:rsidRPr="004A7478" w:rsidSect="00400672">
      <w:headerReference w:type="even" r:id="rId11"/>
      <w:headerReference w:type="default" r:id="rId12"/>
      <w:footerReference w:type="even" r:id="rId13"/>
      <w:footerReference w:type="default" r:id="rId14"/>
      <w:headerReference w:type="first" r:id="rId15"/>
      <w:footerReference w:type="first" r:id="rId16"/>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78C6A" w14:textId="77777777" w:rsidR="00B71875" w:rsidRDefault="00B71875">
      <w:r>
        <w:separator/>
      </w:r>
    </w:p>
  </w:endnote>
  <w:endnote w:type="continuationSeparator" w:id="0">
    <w:p w14:paraId="1A518B93" w14:textId="77777777" w:rsidR="00B71875" w:rsidRDefault="00B71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6944D" w14:textId="77777777" w:rsidR="00F4139D" w:rsidRDefault="00F41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929B7" w14:textId="724DC81D"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D56739">
      <w:rPr>
        <w:rFonts w:ascii="Arial" w:hAnsi="Arial" w:cs="Arial"/>
        <w:noProof/>
        <w:sz w:val="20"/>
        <w:szCs w:val="22"/>
      </w:rPr>
      <w:t>2</w:t>
    </w:r>
    <w:r w:rsidRPr="005F50AD">
      <w:rPr>
        <w:rFonts w:ascii="Arial" w:hAnsi="Arial" w:cs="Arial"/>
        <w:noProof/>
        <w:sz w:val="20"/>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668BF" w14:textId="77777777" w:rsidR="00F4139D" w:rsidRDefault="00F4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86FEC" w14:textId="77777777" w:rsidR="00B71875" w:rsidRDefault="00B71875">
      <w:r>
        <w:separator/>
      </w:r>
    </w:p>
  </w:footnote>
  <w:footnote w:type="continuationSeparator" w:id="0">
    <w:p w14:paraId="5C39F5C9" w14:textId="77777777" w:rsidR="00B71875" w:rsidRDefault="00B71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50B33" w14:textId="77777777" w:rsidR="00F4139D" w:rsidRDefault="00F41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27496" w14:textId="3FC5D5C2" w:rsidR="00F25CB2" w:rsidRDefault="00F25C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4BD56" w14:textId="77777777" w:rsidR="00F4139D" w:rsidRDefault="00F41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8"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9"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1"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3"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7"/>
  </w:num>
  <w:num w:numId="4">
    <w:abstractNumId w:val="9"/>
  </w:num>
  <w:num w:numId="5">
    <w:abstractNumId w:val="13"/>
  </w:num>
  <w:num w:numId="6">
    <w:abstractNumId w:val="2"/>
  </w:num>
  <w:num w:numId="7">
    <w:abstractNumId w:val="8"/>
  </w:num>
  <w:num w:numId="8">
    <w:abstractNumId w:val="6"/>
  </w:num>
  <w:num w:numId="9">
    <w:abstractNumId w:val="11"/>
  </w:num>
  <w:num w:numId="10">
    <w:abstractNumId w:val="1"/>
  </w:num>
  <w:num w:numId="11">
    <w:abstractNumId w:val="4"/>
  </w:num>
  <w:num w:numId="12">
    <w:abstractNumId w:val="3"/>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6FE3"/>
    <w:rsid w:val="0001197A"/>
    <w:rsid w:val="00011E40"/>
    <w:rsid w:val="000130E9"/>
    <w:rsid w:val="0001346C"/>
    <w:rsid w:val="00013985"/>
    <w:rsid w:val="00013C4F"/>
    <w:rsid w:val="0001419F"/>
    <w:rsid w:val="0001642F"/>
    <w:rsid w:val="00016DEE"/>
    <w:rsid w:val="00016FA7"/>
    <w:rsid w:val="00022574"/>
    <w:rsid w:val="00022EA4"/>
    <w:rsid w:val="000233A4"/>
    <w:rsid w:val="00023647"/>
    <w:rsid w:val="00023BF7"/>
    <w:rsid w:val="00024613"/>
    <w:rsid w:val="000247A9"/>
    <w:rsid w:val="00026B13"/>
    <w:rsid w:val="00027158"/>
    <w:rsid w:val="00027FD5"/>
    <w:rsid w:val="00030B5D"/>
    <w:rsid w:val="000315D7"/>
    <w:rsid w:val="000325E1"/>
    <w:rsid w:val="00034B83"/>
    <w:rsid w:val="000364C3"/>
    <w:rsid w:val="00036BB3"/>
    <w:rsid w:val="00036E8F"/>
    <w:rsid w:val="000379BA"/>
    <w:rsid w:val="00040377"/>
    <w:rsid w:val="00040889"/>
    <w:rsid w:val="00042940"/>
    <w:rsid w:val="00042DDC"/>
    <w:rsid w:val="00043326"/>
    <w:rsid w:val="0004401C"/>
    <w:rsid w:val="00044459"/>
    <w:rsid w:val="00044BFB"/>
    <w:rsid w:val="00050103"/>
    <w:rsid w:val="00050BD6"/>
    <w:rsid w:val="00050E94"/>
    <w:rsid w:val="000512D0"/>
    <w:rsid w:val="00051B59"/>
    <w:rsid w:val="00051F39"/>
    <w:rsid w:val="000549A3"/>
    <w:rsid w:val="0005584C"/>
    <w:rsid w:val="00056963"/>
    <w:rsid w:val="00057672"/>
    <w:rsid w:val="000607A4"/>
    <w:rsid w:val="00060978"/>
    <w:rsid w:val="00061095"/>
    <w:rsid w:val="00063E5B"/>
    <w:rsid w:val="0006505F"/>
    <w:rsid w:val="0006568E"/>
    <w:rsid w:val="000661DA"/>
    <w:rsid w:val="00071151"/>
    <w:rsid w:val="000721D3"/>
    <w:rsid w:val="00073341"/>
    <w:rsid w:val="00074F47"/>
    <w:rsid w:val="00075E1E"/>
    <w:rsid w:val="00077A96"/>
    <w:rsid w:val="00077FD9"/>
    <w:rsid w:val="000802AF"/>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B58"/>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100118"/>
    <w:rsid w:val="001001BA"/>
    <w:rsid w:val="00100B13"/>
    <w:rsid w:val="00101539"/>
    <w:rsid w:val="001023CF"/>
    <w:rsid w:val="00104087"/>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44B59"/>
    <w:rsid w:val="00150389"/>
    <w:rsid w:val="001510FF"/>
    <w:rsid w:val="0015162B"/>
    <w:rsid w:val="00151B91"/>
    <w:rsid w:val="00151DF1"/>
    <w:rsid w:val="00152090"/>
    <w:rsid w:val="001537A0"/>
    <w:rsid w:val="00153DA7"/>
    <w:rsid w:val="001540FE"/>
    <w:rsid w:val="00155E1B"/>
    <w:rsid w:val="00157E2E"/>
    <w:rsid w:val="001614BA"/>
    <w:rsid w:val="001626DE"/>
    <w:rsid w:val="001713E5"/>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561E"/>
    <w:rsid w:val="00185C41"/>
    <w:rsid w:val="0018668E"/>
    <w:rsid w:val="001870A6"/>
    <w:rsid w:val="00187CEE"/>
    <w:rsid w:val="00191A84"/>
    <w:rsid w:val="00191E03"/>
    <w:rsid w:val="00193DA0"/>
    <w:rsid w:val="00194C71"/>
    <w:rsid w:val="001A006D"/>
    <w:rsid w:val="001A17BB"/>
    <w:rsid w:val="001A1D1A"/>
    <w:rsid w:val="001A21A3"/>
    <w:rsid w:val="001A2E39"/>
    <w:rsid w:val="001A39FA"/>
    <w:rsid w:val="001A4690"/>
    <w:rsid w:val="001A4720"/>
    <w:rsid w:val="001A4840"/>
    <w:rsid w:val="001A5EF8"/>
    <w:rsid w:val="001A5F52"/>
    <w:rsid w:val="001A680C"/>
    <w:rsid w:val="001A6E8E"/>
    <w:rsid w:val="001A7ABB"/>
    <w:rsid w:val="001A7CA8"/>
    <w:rsid w:val="001B01F5"/>
    <w:rsid w:val="001B1085"/>
    <w:rsid w:val="001B183D"/>
    <w:rsid w:val="001B1CF1"/>
    <w:rsid w:val="001B1D57"/>
    <w:rsid w:val="001B28AB"/>
    <w:rsid w:val="001B71CD"/>
    <w:rsid w:val="001B7CF9"/>
    <w:rsid w:val="001C1223"/>
    <w:rsid w:val="001C2817"/>
    <w:rsid w:val="001C305E"/>
    <w:rsid w:val="001C3393"/>
    <w:rsid w:val="001C349B"/>
    <w:rsid w:val="001C3A3A"/>
    <w:rsid w:val="001C3C2B"/>
    <w:rsid w:val="001C4521"/>
    <w:rsid w:val="001C4C56"/>
    <w:rsid w:val="001C52C7"/>
    <w:rsid w:val="001C58AF"/>
    <w:rsid w:val="001C661D"/>
    <w:rsid w:val="001C68E4"/>
    <w:rsid w:val="001C71FB"/>
    <w:rsid w:val="001C7219"/>
    <w:rsid w:val="001C772F"/>
    <w:rsid w:val="001D0669"/>
    <w:rsid w:val="001D3477"/>
    <w:rsid w:val="001D39CC"/>
    <w:rsid w:val="001D42AE"/>
    <w:rsid w:val="001D4FEB"/>
    <w:rsid w:val="001D5AA2"/>
    <w:rsid w:val="001D68E6"/>
    <w:rsid w:val="001D6AC5"/>
    <w:rsid w:val="001D6FC8"/>
    <w:rsid w:val="001E0E28"/>
    <w:rsid w:val="001E1F60"/>
    <w:rsid w:val="001E20E6"/>
    <w:rsid w:val="001E2FA0"/>
    <w:rsid w:val="001E3F45"/>
    <w:rsid w:val="001E57DC"/>
    <w:rsid w:val="001E7346"/>
    <w:rsid w:val="001F0A87"/>
    <w:rsid w:val="001F0DA3"/>
    <w:rsid w:val="001F0F68"/>
    <w:rsid w:val="001F1CF3"/>
    <w:rsid w:val="001F2048"/>
    <w:rsid w:val="001F2115"/>
    <w:rsid w:val="001F2652"/>
    <w:rsid w:val="001F2FE9"/>
    <w:rsid w:val="001F7B2E"/>
    <w:rsid w:val="0020276D"/>
    <w:rsid w:val="002030F2"/>
    <w:rsid w:val="00203DB1"/>
    <w:rsid w:val="00205041"/>
    <w:rsid w:val="00206113"/>
    <w:rsid w:val="0020638A"/>
    <w:rsid w:val="00206732"/>
    <w:rsid w:val="00207516"/>
    <w:rsid w:val="002078FE"/>
    <w:rsid w:val="00207D4B"/>
    <w:rsid w:val="002102FD"/>
    <w:rsid w:val="00211657"/>
    <w:rsid w:val="00212AAA"/>
    <w:rsid w:val="00214D83"/>
    <w:rsid w:val="00214E11"/>
    <w:rsid w:val="0021506C"/>
    <w:rsid w:val="00215F54"/>
    <w:rsid w:val="0021630D"/>
    <w:rsid w:val="0022034E"/>
    <w:rsid w:val="002210CD"/>
    <w:rsid w:val="002227F5"/>
    <w:rsid w:val="00222875"/>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892"/>
    <w:rsid w:val="00247B25"/>
    <w:rsid w:val="00247CC4"/>
    <w:rsid w:val="00247F6D"/>
    <w:rsid w:val="002509B7"/>
    <w:rsid w:val="002510AF"/>
    <w:rsid w:val="00251F7D"/>
    <w:rsid w:val="002522A6"/>
    <w:rsid w:val="002533F8"/>
    <w:rsid w:val="002545BB"/>
    <w:rsid w:val="002549E3"/>
    <w:rsid w:val="00255902"/>
    <w:rsid w:val="002623D0"/>
    <w:rsid w:val="002626D8"/>
    <w:rsid w:val="00262F5D"/>
    <w:rsid w:val="00263DB5"/>
    <w:rsid w:val="0026410A"/>
    <w:rsid w:val="00266354"/>
    <w:rsid w:val="002718C8"/>
    <w:rsid w:val="00271A0A"/>
    <w:rsid w:val="00272BD7"/>
    <w:rsid w:val="002731E6"/>
    <w:rsid w:val="00276164"/>
    <w:rsid w:val="002777F7"/>
    <w:rsid w:val="0028083B"/>
    <w:rsid w:val="0028139E"/>
    <w:rsid w:val="002815E2"/>
    <w:rsid w:val="00284A9A"/>
    <w:rsid w:val="00285AF4"/>
    <w:rsid w:val="0029067B"/>
    <w:rsid w:val="002912E7"/>
    <w:rsid w:val="00291B9B"/>
    <w:rsid w:val="002929B5"/>
    <w:rsid w:val="00293123"/>
    <w:rsid w:val="00293A13"/>
    <w:rsid w:val="002941B5"/>
    <w:rsid w:val="00294996"/>
    <w:rsid w:val="00297C6A"/>
    <w:rsid w:val="002A08A2"/>
    <w:rsid w:val="002A2865"/>
    <w:rsid w:val="002A2C94"/>
    <w:rsid w:val="002A2D72"/>
    <w:rsid w:val="002A3AD9"/>
    <w:rsid w:val="002A3CE0"/>
    <w:rsid w:val="002A50C7"/>
    <w:rsid w:val="002A7698"/>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5FD7"/>
    <w:rsid w:val="002D62F4"/>
    <w:rsid w:val="002D63D9"/>
    <w:rsid w:val="002D6F61"/>
    <w:rsid w:val="002D7DA9"/>
    <w:rsid w:val="002E0033"/>
    <w:rsid w:val="002E0323"/>
    <w:rsid w:val="002E0761"/>
    <w:rsid w:val="002E2175"/>
    <w:rsid w:val="002E27F8"/>
    <w:rsid w:val="002E2ABA"/>
    <w:rsid w:val="002E2C84"/>
    <w:rsid w:val="002E4AF9"/>
    <w:rsid w:val="002E547D"/>
    <w:rsid w:val="002E5BE7"/>
    <w:rsid w:val="002E65A2"/>
    <w:rsid w:val="002E6870"/>
    <w:rsid w:val="002E6E64"/>
    <w:rsid w:val="002E724D"/>
    <w:rsid w:val="002F0D68"/>
    <w:rsid w:val="002F1538"/>
    <w:rsid w:val="002F6F8D"/>
    <w:rsid w:val="00302C21"/>
    <w:rsid w:val="00302C78"/>
    <w:rsid w:val="003032AE"/>
    <w:rsid w:val="00303BA8"/>
    <w:rsid w:val="00303E26"/>
    <w:rsid w:val="00304A16"/>
    <w:rsid w:val="00305108"/>
    <w:rsid w:val="0030533E"/>
    <w:rsid w:val="003057C3"/>
    <w:rsid w:val="003061CB"/>
    <w:rsid w:val="00306630"/>
    <w:rsid w:val="00307282"/>
    <w:rsid w:val="003102EF"/>
    <w:rsid w:val="003108D4"/>
    <w:rsid w:val="00311D56"/>
    <w:rsid w:val="00312A72"/>
    <w:rsid w:val="003132AF"/>
    <w:rsid w:val="00315759"/>
    <w:rsid w:val="003157BE"/>
    <w:rsid w:val="00315A42"/>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588B"/>
    <w:rsid w:val="00356F50"/>
    <w:rsid w:val="00360EEE"/>
    <w:rsid w:val="00362085"/>
    <w:rsid w:val="003625D0"/>
    <w:rsid w:val="00364FA9"/>
    <w:rsid w:val="0036525F"/>
    <w:rsid w:val="00366519"/>
    <w:rsid w:val="00367C3E"/>
    <w:rsid w:val="00370F8E"/>
    <w:rsid w:val="00371291"/>
    <w:rsid w:val="003715DD"/>
    <w:rsid w:val="003716E6"/>
    <w:rsid w:val="00371720"/>
    <w:rsid w:val="00371936"/>
    <w:rsid w:val="00371945"/>
    <w:rsid w:val="00372DE6"/>
    <w:rsid w:val="00373104"/>
    <w:rsid w:val="003744DC"/>
    <w:rsid w:val="003760F8"/>
    <w:rsid w:val="003768CD"/>
    <w:rsid w:val="0037775D"/>
    <w:rsid w:val="00382A04"/>
    <w:rsid w:val="00382E7D"/>
    <w:rsid w:val="00384813"/>
    <w:rsid w:val="00384F4E"/>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199F"/>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BA1"/>
    <w:rsid w:val="00411481"/>
    <w:rsid w:val="00412D85"/>
    <w:rsid w:val="0041520C"/>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20D"/>
    <w:rsid w:val="0043350D"/>
    <w:rsid w:val="00433E69"/>
    <w:rsid w:val="004351F7"/>
    <w:rsid w:val="00435571"/>
    <w:rsid w:val="0043592C"/>
    <w:rsid w:val="00436A35"/>
    <w:rsid w:val="00437221"/>
    <w:rsid w:val="004377AF"/>
    <w:rsid w:val="00437EFB"/>
    <w:rsid w:val="004426A9"/>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D64"/>
    <w:rsid w:val="004B786B"/>
    <w:rsid w:val="004C0B83"/>
    <w:rsid w:val="004C1860"/>
    <w:rsid w:val="004C2579"/>
    <w:rsid w:val="004C2B15"/>
    <w:rsid w:val="004C4EF4"/>
    <w:rsid w:val="004C6115"/>
    <w:rsid w:val="004C6BF2"/>
    <w:rsid w:val="004C7BA4"/>
    <w:rsid w:val="004D05CB"/>
    <w:rsid w:val="004D10E9"/>
    <w:rsid w:val="004D1C87"/>
    <w:rsid w:val="004D2534"/>
    <w:rsid w:val="004D3AA3"/>
    <w:rsid w:val="004D3AD5"/>
    <w:rsid w:val="004D5474"/>
    <w:rsid w:val="004D5AFD"/>
    <w:rsid w:val="004E08E7"/>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6DE6"/>
    <w:rsid w:val="005770A3"/>
    <w:rsid w:val="005771DA"/>
    <w:rsid w:val="005779E9"/>
    <w:rsid w:val="00581814"/>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154B"/>
    <w:rsid w:val="005D3D19"/>
    <w:rsid w:val="005D4159"/>
    <w:rsid w:val="005D4704"/>
    <w:rsid w:val="005D4CD4"/>
    <w:rsid w:val="005D6094"/>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5029"/>
    <w:rsid w:val="006059D6"/>
    <w:rsid w:val="00605E9D"/>
    <w:rsid w:val="00606BAE"/>
    <w:rsid w:val="00610BDF"/>
    <w:rsid w:val="00611585"/>
    <w:rsid w:val="0061182D"/>
    <w:rsid w:val="00613454"/>
    <w:rsid w:val="00615805"/>
    <w:rsid w:val="006160AA"/>
    <w:rsid w:val="006225CC"/>
    <w:rsid w:val="00622E5E"/>
    <w:rsid w:val="006243B3"/>
    <w:rsid w:val="00625164"/>
    <w:rsid w:val="006258C1"/>
    <w:rsid w:val="006273E9"/>
    <w:rsid w:val="0062759C"/>
    <w:rsid w:val="0063034B"/>
    <w:rsid w:val="006309C5"/>
    <w:rsid w:val="006316BA"/>
    <w:rsid w:val="006321E3"/>
    <w:rsid w:val="00632F44"/>
    <w:rsid w:val="00633D17"/>
    <w:rsid w:val="006350FF"/>
    <w:rsid w:val="00637708"/>
    <w:rsid w:val="00641F9C"/>
    <w:rsid w:val="006421AE"/>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AA2"/>
    <w:rsid w:val="00663BF9"/>
    <w:rsid w:val="00664535"/>
    <w:rsid w:val="0066511D"/>
    <w:rsid w:val="0066686B"/>
    <w:rsid w:val="00667220"/>
    <w:rsid w:val="00667A0C"/>
    <w:rsid w:val="00667BDC"/>
    <w:rsid w:val="0067065F"/>
    <w:rsid w:val="00671632"/>
    <w:rsid w:val="00671740"/>
    <w:rsid w:val="006723B5"/>
    <w:rsid w:val="00672FE0"/>
    <w:rsid w:val="006740D6"/>
    <w:rsid w:val="00675690"/>
    <w:rsid w:val="00675E6B"/>
    <w:rsid w:val="00676183"/>
    <w:rsid w:val="00676A3A"/>
    <w:rsid w:val="006776AF"/>
    <w:rsid w:val="00677880"/>
    <w:rsid w:val="00677B86"/>
    <w:rsid w:val="00677DE4"/>
    <w:rsid w:val="00683012"/>
    <w:rsid w:val="00684722"/>
    <w:rsid w:val="00684DB5"/>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3E"/>
    <w:rsid w:val="006B081D"/>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7A72"/>
    <w:rsid w:val="00720C65"/>
    <w:rsid w:val="00722DAD"/>
    <w:rsid w:val="00723334"/>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50FEE"/>
    <w:rsid w:val="007511AF"/>
    <w:rsid w:val="007519B9"/>
    <w:rsid w:val="00752384"/>
    <w:rsid w:val="00752A0F"/>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2BB7"/>
    <w:rsid w:val="0077561B"/>
    <w:rsid w:val="0077636E"/>
    <w:rsid w:val="00776CDC"/>
    <w:rsid w:val="00781AB5"/>
    <w:rsid w:val="00781D34"/>
    <w:rsid w:val="00783657"/>
    <w:rsid w:val="00783F2A"/>
    <w:rsid w:val="00783FC8"/>
    <w:rsid w:val="0078417B"/>
    <w:rsid w:val="00784955"/>
    <w:rsid w:val="00784F91"/>
    <w:rsid w:val="00785721"/>
    <w:rsid w:val="00791081"/>
    <w:rsid w:val="007915B5"/>
    <w:rsid w:val="007961B0"/>
    <w:rsid w:val="00796491"/>
    <w:rsid w:val="007970F8"/>
    <w:rsid w:val="007972CA"/>
    <w:rsid w:val="007978A3"/>
    <w:rsid w:val="00797B3A"/>
    <w:rsid w:val="007A065D"/>
    <w:rsid w:val="007A11CA"/>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C01A5"/>
    <w:rsid w:val="007C12DA"/>
    <w:rsid w:val="007C29DC"/>
    <w:rsid w:val="007C4F10"/>
    <w:rsid w:val="007C661D"/>
    <w:rsid w:val="007C6A7A"/>
    <w:rsid w:val="007D06CC"/>
    <w:rsid w:val="007D12AF"/>
    <w:rsid w:val="007D12EC"/>
    <w:rsid w:val="007D339F"/>
    <w:rsid w:val="007D512F"/>
    <w:rsid w:val="007D59BF"/>
    <w:rsid w:val="007D5D21"/>
    <w:rsid w:val="007E08D7"/>
    <w:rsid w:val="007E15CE"/>
    <w:rsid w:val="007E15DF"/>
    <w:rsid w:val="007E2FB6"/>
    <w:rsid w:val="007E426F"/>
    <w:rsid w:val="007E798C"/>
    <w:rsid w:val="007F0CA7"/>
    <w:rsid w:val="007F382A"/>
    <w:rsid w:val="007F39C3"/>
    <w:rsid w:val="007F53E0"/>
    <w:rsid w:val="007F5E20"/>
    <w:rsid w:val="00800BAE"/>
    <w:rsid w:val="00805F26"/>
    <w:rsid w:val="008061C6"/>
    <w:rsid w:val="00807BBB"/>
    <w:rsid w:val="008105E5"/>
    <w:rsid w:val="00810EEA"/>
    <w:rsid w:val="0081352D"/>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226C"/>
    <w:rsid w:val="008624C6"/>
    <w:rsid w:val="00862F88"/>
    <w:rsid w:val="008635E6"/>
    <w:rsid w:val="00863CDE"/>
    <w:rsid w:val="0086581C"/>
    <w:rsid w:val="00867C9D"/>
    <w:rsid w:val="00870E75"/>
    <w:rsid w:val="00874C9A"/>
    <w:rsid w:val="00875307"/>
    <w:rsid w:val="00880428"/>
    <w:rsid w:val="008819E1"/>
    <w:rsid w:val="00881DA8"/>
    <w:rsid w:val="00882A8F"/>
    <w:rsid w:val="00882ED2"/>
    <w:rsid w:val="008831E3"/>
    <w:rsid w:val="00883DAD"/>
    <w:rsid w:val="00884EBF"/>
    <w:rsid w:val="00884F3E"/>
    <w:rsid w:val="00885436"/>
    <w:rsid w:val="00885B22"/>
    <w:rsid w:val="0088692A"/>
    <w:rsid w:val="008869F5"/>
    <w:rsid w:val="00886D89"/>
    <w:rsid w:val="00886FD2"/>
    <w:rsid w:val="00890E78"/>
    <w:rsid w:val="00891F4C"/>
    <w:rsid w:val="00892266"/>
    <w:rsid w:val="0089347C"/>
    <w:rsid w:val="00893509"/>
    <w:rsid w:val="00894851"/>
    <w:rsid w:val="008963E7"/>
    <w:rsid w:val="00896698"/>
    <w:rsid w:val="00897E07"/>
    <w:rsid w:val="008A0B4C"/>
    <w:rsid w:val="008A45D0"/>
    <w:rsid w:val="008A5D14"/>
    <w:rsid w:val="008A64D8"/>
    <w:rsid w:val="008A6D97"/>
    <w:rsid w:val="008B0EEB"/>
    <w:rsid w:val="008B13A0"/>
    <w:rsid w:val="008B24C7"/>
    <w:rsid w:val="008B2576"/>
    <w:rsid w:val="008B4F4A"/>
    <w:rsid w:val="008B4F9E"/>
    <w:rsid w:val="008B5A6F"/>
    <w:rsid w:val="008B613E"/>
    <w:rsid w:val="008B6307"/>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644B"/>
    <w:rsid w:val="009373F8"/>
    <w:rsid w:val="00940681"/>
    <w:rsid w:val="00940696"/>
    <w:rsid w:val="0094092D"/>
    <w:rsid w:val="00940E41"/>
    <w:rsid w:val="0094145A"/>
    <w:rsid w:val="009414B4"/>
    <w:rsid w:val="00941AE5"/>
    <w:rsid w:val="009421F6"/>
    <w:rsid w:val="00942370"/>
    <w:rsid w:val="009428F2"/>
    <w:rsid w:val="00942AA6"/>
    <w:rsid w:val="00942E00"/>
    <w:rsid w:val="00943A54"/>
    <w:rsid w:val="0094461F"/>
    <w:rsid w:val="009454BD"/>
    <w:rsid w:val="00946688"/>
    <w:rsid w:val="00951B2B"/>
    <w:rsid w:val="00953CC1"/>
    <w:rsid w:val="00955776"/>
    <w:rsid w:val="00955882"/>
    <w:rsid w:val="00960562"/>
    <w:rsid w:val="00960F08"/>
    <w:rsid w:val="00961D60"/>
    <w:rsid w:val="00961EA4"/>
    <w:rsid w:val="0096206D"/>
    <w:rsid w:val="0096217F"/>
    <w:rsid w:val="00962413"/>
    <w:rsid w:val="00962D33"/>
    <w:rsid w:val="0096455A"/>
    <w:rsid w:val="00965D34"/>
    <w:rsid w:val="00967543"/>
    <w:rsid w:val="00970CFF"/>
    <w:rsid w:val="009710C8"/>
    <w:rsid w:val="00972E0B"/>
    <w:rsid w:val="00972FCE"/>
    <w:rsid w:val="009732EE"/>
    <w:rsid w:val="00973617"/>
    <w:rsid w:val="009737DF"/>
    <w:rsid w:val="00974464"/>
    <w:rsid w:val="0097452F"/>
    <w:rsid w:val="00975F39"/>
    <w:rsid w:val="009776FB"/>
    <w:rsid w:val="00980384"/>
    <w:rsid w:val="00980BED"/>
    <w:rsid w:val="00981395"/>
    <w:rsid w:val="00981A78"/>
    <w:rsid w:val="00982988"/>
    <w:rsid w:val="00982DE4"/>
    <w:rsid w:val="009830B7"/>
    <w:rsid w:val="00983337"/>
    <w:rsid w:val="009856F6"/>
    <w:rsid w:val="009864E4"/>
    <w:rsid w:val="009865F4"/>
    <w:rsid w:val="00986B77"/>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F32"/>
    <w:rsid w:val="009C6747"/>
    <w:rsid w:val="009D103C"/>
    <w:rsid w:val="009D1CA4"/>
    <w:rsid w:val="009D2A10"/>
    <w:rsid w:val="009D433D"/>
    <w:rsid w:val="009D6722"/>
    <w:rsid w:val="009D707F"/>
    <w:rsid w:val="009D75FE"/>
    <w:rsid w:val="009D76BA"/>
    <w:rsid w:val="009D7781"/>
    <w:rsid w:val="009D7923"/>
    <w:rsid w:val="009E0062"/>
    <w:rsid w:val="009E0A21"/>
    <w:rsid w:val="009E13AE"/>
    <w:rsid w:val="009E1480"/>
    <w:rsid w:val="009E1D3D"/>
    <w:rsid w:val="009E1D7A"/>
    <w:rsid w:val="009E358F"/>
    <w:rsid w:val="009E3745"/>
    <w:rsid w:val="009E4791"/>
    <w:rsid w:val="009E4E97"/>
    <w:rsid w:val="009E521D"/>
    <w:rsid w:val="009E670C"/>
    <w:rsid w:val="009F1C08"/>
    <w:rsid w:val="009F4B6D"/>
    <w:rsid w:val="009F7C38"/>
    <w:rsid w:val="009F7EB2"/>
    <w:rsid w:val="00A00161"/>
    <w:rsid w:val="00A00382"/>
    <w:rsid w:val="00A01665"/>
    <w:rsid w:val="00A02507"/>
    <w:rsid w:val="00A02A1E"/>
    <w:rsid w:val="00A036FA"/>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3210"/>
    <w:rsid w:val="00A233DF"/>
    <w:rsid w:val="00A24580"/>
    <w:rsid w:val="00A248AC"/>
    <w:rsid w:val="00A248FC"/>
    <w:rsid w:val="00A250BF"/>
    <w:rsid w:val="00A26192"/>
    <w:rsid w:val="00A271A3"/>
    <w:rsid w:val="00A27B85"/>
    <w:rsid w:val="00A3068E"/>
    <w:rsid w:val="00A32878"/>
    <w:rsid w:val="00A32FCA"/>
    <w:rsid w:val="00A34750"/>
    <w:rsid w:val="00A36024"/>
    <w:rsid w:val="00A361AC"/>
    <w:rsid w:val="00A361BE"/>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53E"/>
    <w:rsid w:val="00A637B5"/>
    <w:rsid w:val="00A63E47"/>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B04DC"/>
    <w:rsid w:val="00AB08BA"/>
    <w:rsid w:val="00AB0E52"/>
    <w:rsid w:val="00AB248A"/>
    <w:rsid w:val="00AB271A"/>
    <w:rsid w:val="00AB2D12"/>
    <w:rsid w:val="00AB4556"/>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62A3"/>
    <w:rsid w:val="00B03487"/>
    <w:rsid w:val="00B03E0C"/>
    <w:rsid w:val="00B03EDA"/>
    <w:rsid w:val="00B04F10"/>
    <w:rsid w:val="00B05244"/>
    <w:rsid w:val="00B05C15"/>
    <w:rsid w:val="00B0642D"/>
    <w:rsid w:val="00B07E5A"/>
    <w:rsid w:val="00B1126D"/>
    <w:rsid w:val="00B113A5"/>
    <w:rsid w:val="00B12607"/>
    <w:rsid w:val="00B16DC9"/>
    <w:rsid w:val="00B20E11"/>
    <w:rsid w:val="00B21229"/>
    <w:rsid w:val="00B21B7F"/>
    <w:rsid w:val="00B221D2"/>
    <w:rsid w:val="00B2269E"/>
    <w:rsid w:val="00B24E0D"/>
    <w:rsid w:val="00B25184"/>
    <w:rsid w:val="00B254A9"/>
    <w:rsid w:val="00B272CA"/>
    <w:rsid w:val="00B2788D"/>
    <w:rsid w:val="00B27E04"/>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60825"/>
    <w:rsid w:val="00B6311C"/>
    <w:rsid w:val="00B65850"/>
    <w:rsid w:val="00B66CAD"/>
    <w:rsid w:val="00B66F08"/>
    <w:rsid w:val="00B677D9"/>
    <w:rsid w:val="00B71875"/>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75EE"/>
    <w:rsid w:val="00BF7CEB"/>
    <w:rsid w:val="00C02A8B"/>
    <w:rsid w:val="00C030F4"/>
    <w:rsid w:val="00C03734"/>
    <w:rsid w:val="00C038BB"/>
    <w:rsid w:val="00C04CEA"/>
    <w:rsid w:val="00C055B8"/>
    <w:rsid w:val="00C07EAB"/>
    <w:rsid w:val="00C101F1"/>
    <w:rsid w:val="00C11473"/>
    <w:rsid w:val="00C11D6F"/>
    <w:rsid w:val="00C13056"/>
    <w:rsid w:val="00C13CC9"/>
    <w:rsid w:val="00C1425C"/>
    <w:rsid w:val="00C14529"/>
    <w:rsid w:val="00C14E8D"/>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D0E43"/>
    <w:rsid w:val="00CD0EB1"/>
    <w:rsid w:val="00CD1042"/>
    <w:rsid w:val="00CD1774"/>
    <w:rsid w:val="00CD227C"/>
    <w:rsid w:val="00CD2DF6"/>
    <w:rsid w:val="00CD454F"/>
    <w:rsid w:val="00CD4F15"/>
    <w:rsid w:val="00CD63D4"/>
    <w:rsid w:val="00CD6713"/>
    <w:rsid w:val="00CD7F84"/>
    <w:rsid w:val="00CE358F"/>
    <w:rsid w:val="00CE3A0F"/>
    <w:rsid w:val="00CE471A"/>
    <w:rsid w:val="00CE5B7B"/>
    <w:rsid w:val="00CE6C13"/>
    <w:rsid w:val="00CF0EF1"/>
    <w:rsid w:val="00CF22B4"/>
    <w:rsid w:val="00CF3955"/>
    <w:rsid w:val="00CF3CFE"/>
    <w:rsid w:val="00CF4A56"/>
    <w:rsid w:val="00CF4DED"/>
    <w:rsid w:val="00CF6F7B"/>
    <w:rsid w:val="00CF70EC"/>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C04"/>
    <w:rsid w:val="00D31034"/>
    <w:rsid w:val="00D3128D"/>
    <w:rsid w:val="00D333F5"/>
    <w:rsid w:val="00D34DBA"/>
    <w:rsid w:val="00D35311"/>
    <w:rsid w:val="00D35BE0"/>
    <w:rsid w:val="00D40D83"/>
    <w:rsid w:val="00D42AF9"/>
    <w:rsid w:val="00D445C6"/>
    <w:rsid w:val="00D45030"/>
    <w:rsid w:val="00D459DE"/>
    <w:rsid w:val="00D45AC1"/>
    <w:rsid w:val="00D4720D"/>
    <w:rsid w:val="00D474BC"/>
    <w:rsid w:val="00D47D02"/>
    <w:rsid w:val="00D536BE"/>
    <w:rsid w:val="00D53FF3"/>
    <w:rsid w:val="00D553B8"/>
    <w:rsid w:val="00D556DA"/>
    <w:rsid w:val="00D56739"/>
    <w:rsid w:val="00D60358"/>
    <w:rsid w:val="00D6200A"/>
    <w:rsid w:val="00D63382"/>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7736"/>
    <w:rsid w:val="00DB15C1"/>
    <w:rsid w:val="00DB174D"/>
    <w:rsid w:val="00DB5074"/>
    <w:rsid w:val="00DB5415"/>
    <w:rsid w:val="00DB560C"/>
    <w:rsid w:val="00DB603C"/>
    <w:rsid w:val="00DB62F7"/>
    <w:rsid w:val="00DB647D"/>
    <w:rsid w:val="00DB6CF9"/>
    <w:rsid w:val="00DB6E07"/>
    <w:rsid w:val="00DB6E33"/>
    <w:rsid w:val="00DB6E45"/>
    <w:rsid w:val="00DB752A"/>
    <w:rsid w:val="00DC02F0"/>
    <w:rsid w:val="00DC17F4"/>
    <w:rsid w:val="00DC18FF"/>
    <w:rsid w:val="00DC2106"/>
    <w:rsid w:val="00DC2858"/>
    <w:rsid w:val="00DC476B"/>
    <w:rsid w:val="00DC483D"/>
    <w:rsid w:val="00DC5500"/>
    <w:rsid w:val="00DC68D9"/>
    <w:rsid w:val="00DC7B5B"/>
    <w:rsid w:val="00DD125F"/>
    <w:rsid w:val="00DD169C"/>
    <w:rsid w:val="00DD2E03"/>
    <w:rsid w:val="00DD2F67"/>
    <w:rsid w:val="00DD3518"/>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23D2"/>
    <w:rsid w:val="00E03D1C"/>
    <w:rsid w:val="00E03FDA"/>
    <w:rsid w:val="00E040EA"/>
    <w:rsid w:val="00E04143"/>
    <w:rsid w:val="00E060D6"/>
    <w:rsid w:val="00E066C0"/>
    <w:rsid w:val="00E07830"/>
    <w:rsid w:val="00E07E6F"/>
    <w:rsid w:val="00E10466"/>
    <w:rsid w:val="00E12510"/>
    <w:rsid w:val="00E12670"/>
    <w:rsid w:val="00E12B7B"/>
    <w:rsid w:val="00E14342"/>
    <w:rsid w:val="00E146B1"/>
    <w:rsid w:val="00E152CD"/>
    <w:rsid w:val="00E1602D"/>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5928"/>
    <w:rsid w:val="00E5600D"/>
    <w:rsid w:val="00E57147"/>
    <w:rsid w:val="00E60B04"/>
    <w:rsid w:val="00E62E1F"/>
    <w:rsid w:val="00E63264"/>
    <w:rsid w:val="00E63614"/>
    <w:rsid w:val="00E638C4"/>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F7E"/>
    <w:rsid w:val="00E86121"/>
    <w:rsid w:val="00E8682B"/>
    <w:rsid w:val="00E86FEB"/>
    <w:rsid w:val="00E87622"/>
    <w:rsid w:val="00E91785"/>
    <w:rsid w:val="00E937DA"/>
    <w:rsid w:val="00E964C1"/>
    <w:rsid w:val="00E973DC"/>
    <w:rsid w:val="00EA18F2"/>
    <w:rsid w:val="00EA3676"/>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5440"/>
    <w:rsid w:val="00ED5C55"/>
    <w:rsid w:val="00ED5F5F"/>
    <w:rsid w:val="00ED7790"/>
    <w:rsid w:val="00EE195C"/>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38EB"/>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B37"/>
    <w:rsid w:val="00F85111"/>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E0D3F"/>
    <w:rsid w:val="00FE2E4F"/>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070FD6"/>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07058688">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arahellis@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48CEEB-163D-415C-9628-B536A8123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6724</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cp:lastModifiedBy>Tom Beagan</cp:lastModifiedBy>
  <cp:revision>2</cp:revision>
  <cp:lastPrinted>2019-09-11T09:24:00Z</cp:lastPrinted>
  <dcterms:created xsi:type="dcterms:W3CDTF">2020-09-16T08:42:00Z</dcterms:created>
  <dcterms:modified xsi:type="dcterms:W3CDTF">2020-09-16T08:42:00Z</dcterms:modified>
</cp:coreProperties>
</file>